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39D1" w:rsidRPr="000543F8" w:rsidP="26B731E7" w14:paraId="7541E583" w14:textId="77777777">
      <w:pPr>
        <w:rPr>
          <w:rFonts w:ascii="Arial" w:eastAsia="Arial" w:hAnsi="Arial" w:cs="Arial"/>
          <w:sz w:val="24"/>
          <w:szCs w:val="24"/>
        </w:rPr>
      </w:pPr>
      <w:r w:rsidRPr="000543F8">
        <w:rPr>
          <w:rFonts w:ascii="Arial" w:eastAsia="Arial" w:hAnsi="Arial" w:cs="Arial"/>
          <w:sz w:val="24"/>
          <w:szCs w:val="24"/>
        </w:rPr>
        <w:t>30 Day FRN 2900-0798-Veteran Beneficiary Claim for Reimbursement of Travel Expenses </w:t>
      </w:r>
    </w:p>
    <w:p w:rsidR="00B539D1" w:rsidRPr="000543F8" w:rsidP="26B731E7" w14:paraId="7C0EB9EA" w14:textId="77777777">
      <w:pPr>
        <w:rPr>
          <w:rFonts w:ascii="Arial" w:eastAsia="Arial" w:hAnsi="Arial" w:cs="Arial"/>
          <w:sz w:val="24"/>
          <w:szCs w:val="24"/>
        </w:rPr>
      </w:pPr>
      <w:hyperlink r:id="rId7">
        <w:r w:rsidRPr="000543F8">
          <w:rPr>
            <w:rStyle w:val="Hyperlink"/>
            <w:rFonts w:ascii="Arial" w:eastAsia="Arial" w:hAnsi="Arial" w:cs="Arial"/>
            <w:sz w:val="24"/>
            <w:szCs w:val="24"/>
          </w:rPr>
          <w:t xml:space="preserve">Federal </w:t>
        </w:r>
        <w:r w:rsidRPr="000543F8">
          <w:rPr>
            <w:rStyle w:val="Hyperlink"/>
            <w:rFonts w:ascii="Arial" w:eastAsia="Arial" w:hAnsi="Arial" w:cs="Arial"/>
            <w:sz w:val="24"/>
            <w:szCs w:val="24"/>
          </w:rPr>
          <w:t>Register :</w:t>
        </w:r>
        <w:r w:rsidRPr="000543F8">
          <w:rPr>
            <w:rStyle w:val="Hyperlink"/>
            <w:rFonts w:ascii="Arial" w:eastAsia="Arial" w:hAnsi="Arial" w:cs="Arial"/>
            <w:sz w:val="24"/>
            <w:szCs w:val="24"/>
          </w:rPr>
          <w:t>: Agency Information Collection Activity Under OMB Review: Veteran/Beneficiary Claim for Reimbursement of Travel Expenses</w:t>
        </w:r>
      </w:hyperlink>
      <w:r w:rsidRPr="000543F8">
        <w:rPr>
          <w:rFonts w:ascii="Arial" w:eastAsia="Arial" w:hAnsi="Arial" w:cs="Arial"/>
          <w:sz w:val="24"/>
          <w:szCs w:val="24"/>
        </w:rPr>
        <w:t> </w:t>
      </w:r>
    </w:p>
    <w:p w:rsidR="000C4167" w:rsidRPr="000543F8" w:rsidP="26B731E7" w14:paraId="05045FFF" w14:textId="3573F8A1">
      <w:pPr>
        <w:rPr>
          <w:rFonts w:ascii="Arial" w:eastAsia="Arial" w:hAnsi="Arial" w:cs="Arial"/>
          <w:sz w:val="24"/>
          <w:szCs w:val="24"/>
        </w:rPr>
      </w:pPr>
      <w:r w:rsidRPr="000543F8">
        <w:rPr>
          <w:rFonts w:ascii="Arial" w:eastAsia="Arial" w:hAnsi="Arial" w:cs="Arial"/>
          <w:sz w:val="24"/>
          <w:szCs w:val="24"/>
        </w:rPr>
        <w:t xml:space="preserve">OMB </w:t>
      </w:r>
      <w:r w:rsidRPr="000543F8" w:rsidR="0F8EE39B">
        <w:rPr>
          <w:rFonts w:ascii="Arial" w:eastAsia="Arial" w:hAnsi="Arial" w:cs="Arial"/>
          <w:sz w:val="24"/>
          <w:szCs w:val="24"/>
        </w:rPr>
        <w:t xml:space="preserve">received 37 public comments </w:t>
      </w:r>
      <w:r w:rsidRPr="000543F8" w:rsidR="00FD0076">
        <w:rPr>
          <w:rFonts w:ascii="Arial" w:eastAsia="Arial" w:hAnsi="Arial" w:cs="Arial"/>
          <w:sz w:val="24"/>
          <w:szCs w:val="24"/>
        </w:rPr>
        <w:t xml:space="preserve">on </w:t>
      </w:r>
      <w:r w:rsidRPr="000543F8" w:rsidR="00C45084">
        <w:rPr>
          <w:rFonts w:ascii="Arial" w:eastAsia="Arial" w:hAnsi="Arial" w:cs="Arial"/>
          <w:sz w:val="24"/>
          <w:szCs w:val="24"/>
        </w:rPr>
        <w:t>10/</w:t>
      </w:r>
      <w:r w:rsidRPr="000543F8" w:rsidR="00FD0076">
        <w:rPr>
          <w:rFonts w:ascii="Arial" w:eastAsia="Arial" w:hAnsi="Arial" w:cs="Arial"/>
          <w:sz w:val="24"/>
          <w:szCs w:val="24"/>
        </w:rPr>
        <w:t>1</w:t>
      </w:r>
      <w:r w:rsidRPr="000543F8" w:rsidR="00A9194F">
        <w:rPr>
          <w:rFonts w:ascii="Arial" w:eastAsia="Arial" w:hAnsi="Arial" w:cs="Arial"/>
          <w:sz w:val="24"/>
          <w:szCs w:val="24"/>
        </w:rPr>
        <w:t>9</w:t>
      </w:r>
      <w:r w:rsidRPr="000543F8" w:rsidR="00C45084">
        <w:rPr>
          <w:rFonts w:ascii="Arial" w:eastAsia="Arial" w:hAnsi="Arial" w:cs="Arial"/>
          <w:sz w:val="24"/>
          <w:szCs w:val="24"/>
        </w:rPr>
        <w:t>/24</w:t>
      </w:r>
      <w:r w:rsidRPr="000543F8" w:rsidR="00A9194F">
        <w:rPr>
          <w:rFonts w:ascii="Arial" w:eastAsia="Arial" w:hAnsi="Arial" w:cs="Arial"/>
          <w:sz w:val="24"/>
          <w:szCs w:val="24"/>
        </w:rPr>
        <w:t>. VTP</w:t>
      </w:r>
      <w:r w:rsidRPr="000543F8" w:rsidR="5827612F">
        <w:rPr>
          <w:rFonts w:ascii="Arial" w:eastAsia="Arial" w:hAnsi="Arial" w:cs="Arial"/>
          <w:sz w:val="24"/>
          <w:szCs w:val="24"/>
        </w:rPr>
        <w:t xml:space="preserve"> received </w:t>
      </w:r>
      <w:r w:rsidRPr="000543F8" w:rsidR="00A9194F">
        <w:rPr>
          <w:rFonts w:ascii="Arial" w:eastAsia="Arial" w:hAnsi="Arial" w:cs="Arial"/>
          <w:sz w:val="24"/>
          <w:szCs w:val="24"/>
        </w:rPr>
        <w:t xml:space="preserve">on </w:t>
      </w:r>
      <w:r w:rsidRPr="000543F8">
        <w:rPr>
          <w:rFonts w:ascii="Arial" w:eastAsia="Arial" w:hAnsi="Arial" w:cs="Arial"/>
          <w:sz w:val="24"/>
          <w:szCs w:val="24"/>
        </w:rPr>
        <w:t>11/</w:t>
      </w:r>
      <w:r w:rsidRPr="000543F8" w:rsidR="00A9194F">
        <w:rPr>
          <w:rFonts w:ascii="Arial" w:eastAsia="Arial" w:hAnsi="Arial" w:cs="Arial"/>
          <w:sz w:val="24"/>
          <w:szCs w:val="24"/>
        </w:rPr>
        <w:t>7</w:t>
      </w:r>
      <w:r w:rsidRPr="000543F8">
        <w:rPr>
          <w:rFonts w:ascii="Arial" w:eastAsia="Arial" w:hAnsi="Arial" w:cs="Arial"/>
          <w:sz w:val="24"/>
          <w:szCs w:val="24"/>
        </w:rPr>
        <w:t>/24</w:t>
      </w:r>
      <w:r w:rsidRPr="000543F8" w:rsidR="471A8877">
        <w:rPr>
          <w:rFonts w:ascii="Arial" w:eastAsia="Arial" w:hAnsi="Arial" w:cs="Arial"/>
          <w:sz w:val="24"/>
          <w:szCs w:val="24"/>
        </w:rPr>
        <w:t xml:space="preserve"> for response.</w:t>
      </w:r>
    </w:p>
    <w:p w:rsidR="006F2587" w:rsidP="006F2587" w14:paraId="724E5506" w14:textId="0C9AB798">
      <w:r w:rsidRPr="000543F8">
        <w:rPr>
          <w:rFonts w:ascii="Arial" w:eastAsia="Arial" w:hAnsi="Arial" w:cs="Arial"/>
          <w:sz w:val="24"/>
          <w:szCs w:val="24"/>
        </w:rPr>
        <w:t>Attachments Received</w:t>
      </w:r>
      <w:r>
        <w:rPr>
          <w:rFonts w:ascii="Arial" w:eastAsia="Arial" w:hAnsi="Arial" w:cs="Arial"/>
          <w:sz w:val="24"/>
          <w:szCs w:val="24"/>
        </w:rPr>
        <w:t xml:space="preserve">: </w:t>
      </w:r>
      <w:r>
        <w:rPr>
          <w:rFonts w:ascii="Arial" w:eastAsia="Arial" w:hAnsi="Arial" w:cs="Arial"/>
          <w:sz w:val="24"/>
          <w:szCs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3362" r:id="rId9"/>
        </w:object>
      </w:r>
      <w:r>
        <w:rPr>
          <w:rFonts w:ascii="Arial" w:eastAsia="Arial" w:hAnsi="Arial" w:cs="Arial"/>
          <w:sz w:val="24"/>
          <w:szCs w:val="24"/>
        </w:rPr>
        <w:object>
          <v:shape id="_x0000_i1026" type="#_x0000_t75" style="width:77.5pt;height:50pt" o:oleicon="t" o:ole="">
            <v:imagedata r:id="rId10" o:title=""/>
          </v:shape>
          <o:OLEObject Type="Embed" ProgID="AcroExch.Document.DC" ShapeID="_x0000_i1026" DrawAspect="Icon" ObjectID="_1793183363" r:id="rId11"/>
        </w:object>
      </w:r>
      <w:r>
        <w:rPr>
          <w:rFonts w:ascii="Arial" w:eastAsia="Arial" w:hAnsi="Arial" w:cs="Arial"/>
          <w:sz w:val="24"/>
          <w:szCs w:val="24"/>
        </w:rPr>
        <w:object>
          <v:shape id="_x0000_i1027" type="#_x0000_t75" style="width:77.5pt;height:50pt" o:oleicon="t" o:ole="">
            <v:imagedata r:id="rId12" o:title=""/>
          </v:shape>
          <o:OLEObject Type="Embed" ProgID="AcroExch.Document.DC" ShapeID="_x0000_i1027" DrawAspect="Icon" ObjectID="_1793183364" r:id="rId13"/>
        </w:object>
      </w:r>
      <w:r>
        <w:rPr>
          <w:rFonts w:ascii="Arial" w:eastAsia="Arial" w:hAnsi="Arial" w:cs="Arial"/>
          <w:sz w:val="24"/>
          <w:szCs w:val="24"/>
        </w:rPr>
        <w:object>
          <v:shape id="_x0000_i1028" type="#_x0000_t75" style="width:77.5pt;height:50pt" o:oleicon="t" o:ole="">
            <v:imagedata r:id="rId14" o:title=""/>
          </v:shape>
          <o:OLEObject Type="Embed" ProgID="AcroExch.Document.DC" ShapeID="_x0000_i1028" DrawAspect="Icon" ObjectID="_1793183365" r:id="rId15"/>
        </w:object>
      </w:r>
      <w:r>
        <w:rPr>
          <w:rFonts w:ascii="Arial" w:eastAsia="Arial" w:hAnsi="Arial" w:cs="Arial"/>
          <w:sz w:val="24"/>
          <w:szCs w:val="24"/>
        </w:rPr>
        <w:object>
          <v:shape id="_x0000_i1029" type="#_x0000_t75" style="width:77.5pt;height:50pt" o:oleicon="t" o:ole="">
            <v:imagedata r:id="rId16" o:title=""/>
          </v:shape>
          <o:OLEObject Type="Embed" ProgID="AcroExch.Document.DC" ShapeID="_x0000_i1029" DrawAspect="Icon" ObjectID="_1793183366" r:id="rId17"/>
        </w:object>
      </w:r>
      <w:r>
        <w:rPr>
          <w:rFonts w:ascii="Arial" w:eastAsia="Arial" w:hAnsi="Arial" w:cs="Arial"/>
          <w:sz w:val="24"/>
          <w:szCs w:val="24"/>
        </w:rPr>
        <w:object>
          <v:shape id="_x0000_i1030" type="#_x0000_t75" style="width:77.5pt;height:50pt" o:oleicon="t" o:ole="">
            <v:imagedata r:id="rId18" o:title=""/>
          </v:shape>
          <o:OLEObject Type="Embed" ProgID="AcroExch.Document.DC" ShapeID="_x0000_i1030" DrawAspect="Icon" ObjectID="_1793183367" r:id="rId19"/>
        </w:object>
      </w:r>
      <w:r>
        <w:rPr>
          <w:rFonts w:ascii="Arial" w:eastAsia="Arial" w:hAnsi="Arial" w:cs="Arial"/>
          <w:sz w:val="24"/>
          <w:szCs w:val="24"/>
        </w:rPr>
        <w:object>
          <v:shape id="_x0000_i1031" type="#_x0000_t75" style="width:77.5pt;height:50pt" o:oleicon="t" o:ole="">
            <v:imagedata r:id="rId20" o:title=""/>
          </v:shape>
          <o:OLEObject Type="Embed" ProgID="AcroExch.Document.DC" ShapeID="_x0000_i1031" DrawAspect="Icon" ObjectID="_1793183368" r:id="rId21"/>
        </w:object>
      </w:r>
      <w:r>
        <w:rPr>
          <w:rFonts w:ascii="Arial" w:eastAsia="Arial" w:hAnsi="Arial" w:cs="Arial"/>
          <w:sz w:val="24"/>
          <w:szCs w:val="24"/>
        </w:rPr>
        <w:object>
          <v:shape id="_x0000_i1032" type="#_x0000_t75" style="width:77.5pt;height:50pt" o:oleicon="t" o:ole="">
            <v:imagedata r:id="rId22" o:title=""/>
          </v:shape>
          <o:OLEObject Type="Embed" ProgID="AcroExch.Document.DC" ShapeID="_x0000_i1032" DrawAspect="Icon" ObjectID="_1793183369" r:id="rId23"/>
        </w:object>
      </w:r>
      <w:r>
        <w:rPr>
          <w:rFonts w:ascii="Arial" w:eastAsia="Arial" w:hAnsi="Arial" w:cs="Arial"/>
          <w:sz w:val="24"/>
          <w:szCs w:val="24"/>
        </w:rPr>
        <w:object>
          <v:shape id="_x0000_i1033" type="#_x0000_t75" style="width:77.5pt;height:50pt" o:oleicon="t" o:ole="">
            <v:imagedata r:id="rId24" o:title=""/>
          </v:shape>
          <o:OLEObject Type="Embed" ProgID="AcroExch.Document.DC" ShapeID="_x0000_i1033" DrawAspect="Icon" ObjectID="_1793183370" r:id="rId25"/>
        </w:object>
      </w:r>
      <w:r>
        <w:rPr>
          <w:rFonts w:ascii="Arial" w:eastAsia="Arial" w:hAnsi="Arial" w:cs="Arial"/>
          <w:sz w:val="24"/>
          <w:szCs w:val="24"/>
        </w:rPr>
        <w:object>
          <v:shape id="_x0000_i1034" type="#_x0000_t75" style="width:77.5pt;height:50pt" o:oleicon="t" o:ole="">
            <v:imagedata r:id="rId26" o:title=""/>
          </v:shape>
          <o:OLEObject Type="Embed" ProgID="AcroExch.Document.DC" ShapeID="_x0000_i1034" DrawAspect="Icon" ObjectID="_1793183371" r:id="rId27"/>
        </w:object>
      </w:r>
      <w:r>
        <w:rPr>
          <w:rFonts w:ascii="Arial" w:eastAsia="Arial" w:hAnsi="Arial" w:cs="Arial"/>
          <w:sz w:val="24"/>
          <w:szCs w:val="24"/>
        </w:rPr>
        <w:object>
          <v:shape id="_x0000_i1035" type="#_x0000_t75" style="width:77.5pt;height:50pt" o:oleicon="t" o:ole="">
            <v:imagedata r:id="rId28" o:title=""/>
          </v:shape>
          <o:OLEObject Type="Embed" ProgID="AcroExch.Document.DC" ShapeID="_x0000_i1035" DrawAspect="Icon" ObjectID="_1793183372" r:id="rId29"/>
        </w:object>
      </w:r>
    </w:p>
    <w:p w:rsidR="00A9194F" w:rsidP="00A9194F" w14:paraId="4BF35545" w14:textId="77777777"/>
    <w:p w:rsidR="00A9194F" w:rsidRPr="001731C9" w:rsidP="26B731E7" w14:paraId="176DD8BD" w14:textId="4ECD3751">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94434-1</w:t>
      </w:r>
    </w:p>
    <w:p w:rsidR="00A9194F" w:rsidRPr="001731C9" w:rsidP="26B731E7" w14:paraId="12461C73" w14:textId="25F34B8A">
      <w:pPr>
        <w:ind w:left="720"/>
        <w:rPr>
          <w:rFonts w:ascii="Arial" w:eastAsia="Arial" w:hAnsi="Arial" w:cs="Arial"/>
          <w:sz w:val="24"/>
          <w:szCs w:val="24"/>
        </w:rPr>
      </w:pPr>
      <w:r w:rsidRPr="001731C9">
        <w:rPr>
          <w:rFonts w:ascii="Arial" w:eastAsia="Arial" w:hAnsi="Arial" w:cs="Arial"/>
          <w:sz w:val="24"/>
          <w:szCs w:val="24"/>
        </w:rPr>
        <w:t>Add the costs of BTSSS to your ICR and provide details.</w:t>
      </w:r>
    </w:p>
    <w:p w:rsidR="00A9194F" w:rsidRPr="001731C9" w:rsidP="26B731E7" w14:paraId="4F8FD2F9" w14:textId="184755CB">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A9194F" w:rsidRPr="001731C9" w:rsidP="26B731E7" w14:paraId="7EB85B6C" w14:textId="2B47DC7C">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94734-1</w:t>
      </w:r>
    </w:p>
    <w:p w:rsidR="00A9194F" w:rsidRPr="001731C9" w:rsidP="26B731E7" w14:paraId="4B35FA1D" w14:textId="5BDC367C">
      <w:pPr>
        <w:ind w:left="720"/>
        <w:rPr>
          <w:rFonts w:ascii="Arial" w:eastAsia="Arial" w:hAnsi="Arial" w:cs="Arial"/>
          <w:sz w:val="24"/>
          <w:szCs w:val="24"/>
        </w:rPr>
      </w:pPr>
      <w:r w:rsidRPr="001731C9">
        <w:rPr>
          <w:rFonts w:ascii="Arial" w:eastAsia="Arial" w:hAnsi="Arial" w:cs="Arial"/>
          <w:sz w:val="24"/>
          <w:szCs w:val="24"/>
        </w:rPr>
        <w:t xml:space="preserve">See "Veteran Travel Reimbursement Headaches Prompt VA to Pursue New Options for Claims Filing, Processing" at </w:t>
      </w:r>
      <w:hyperlink r:id="rId30">
        <w:r w:rsidRPr="001731C9">
          <w:rPr>
            <w:rStyle w:val="Hyperlink"/>
            <w:rFonts w:ascii="Arial" w:eastAsia="Arial" w:hAnsi="Arial" w:cs="Arial"/>
            <w:sz w:val="24"/>
            <w:szCs w:val="24"/>
          </w:rPr>
          <w:t>https://www.military.com/daily-news/2024/02/27/veteran-travel-reimbursement-headaches-prompt-va-pursue-new-optionsclaims-filing-processing.html</w:t>
        </w:r>
      </w:hyperlink>
    </w:p>
    <w:p w:rsidR="00A9194F" w:rsidRPr="001731C9" w:rsidP="26B731E7" w14:paraId="7D2D2531" w14:textId="513622AD">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sidR="00E83E88">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A9194F" w:rsidRPr="001731C9" w:rsidP="26B731E7" w14:paraId="0F11A3E1" w14:textId="3FFAEE61">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95055-1</w:t>
      </w:r>
    </w:p>
    <w:p w:rsidR="00A9194F" w:rsidRPr="001731C9" w:rsidP="26B731E7" w14:paraId="771F6947" w14:textId="6C3BBF9B">
      <w:pPr>
        <w:ind w:left="720"/>
        <w:rPr>
          <w:rFonts w:ascii="Arial" w:eastAsia="Arial" w:hAnsi="Arial" w:cs="Arial"/>
          <w:sz w:val="24"/>
          <w:szCs w:val="24"/>
        </w:rPr>
      </w:pPr>
      <w:r w:rsidRPr="001731C9">
        <w:rPr>
          <w:rFonts w:ascii="Arial" w:eastAsia="Arial" w:hAnsi="Arial" w:cs="Arial"/>
          <w:sz w:val="24"/>
          <w:szCs w:val="24"/>
        </w:rPr>
        <w:t xml:space="preserve">Reference proposed VA Form 10-3542, instruction 6 and See "Montana VA Makes Appointment Verification Letter More Available to Veterans" at </w:t>
      </w:r>
      <w:hyperlink r:id="rId31">
        <w:r w:rsidRPr="001731C9">
          <w:rPr>
            <w:rStyle w:val="Hyperlink"/>
            <w:rFonts w:ascii="Arial" w:eastAsia="Arial" w:hAnsi="Arial" w:cs="Arial"/>
            <w:sz w:val="24"/>
            <w:szCs w:val="24"/>
          </w:rPr>
          <w:t>https://www.va.gov/montana-health-care/stories/montana-va-makes-appointment-verification-lettermore-available-to-veterans/</w:t>
        </w:r>
      </w:hyperlink>
    </w:p>
    <w:p w:rsidR="00A9194F" w:rsidRPr="001731C9" w:rsidP="26B731E7" w14:paraId="6B39F84A" w14:textId="0B3D05AD">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sidR="00E83E88">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A9194F" w:rsidRPr="001731C9" w:rsidP="26B731E7" w14:paraId="102DB3B4" w14:textId="25B2FD28">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95225-1</w:t>
      </w:r>
    </w:p>
    <w:p w:rsidR="00A9194F" w:rsidRPr="001731C9" w:rsidP="26B731E7" w14:paraId="39BD8014" w14:textId="69F21F41">
      <w:pPr>
        <w:ind w:left="720"/>
        <w:rPr>
          <w:rFonts w:ascii="Arial" w:eastAsia="Arial" w:hAnsi="Arial" w:cs="Arial"/>
          <w:sz w:val="24"/>
          <w:szCs w:val="24"/>
        </w:rPr>
      </w:pPr>
      <w:r w:rsidRPr="001731C9">
        <w:rPr>
          <w:rFonts w:ascii="Arial" w:eastAsia="Arial" w:hAnsi="Arial" w:cs="Arial"/>
          <w:sz w:val="24"/>
          <w:szCs w:val="24"/>
        </w:rPr>
        <w:t xml:space="preserve">See "New Online VA Travel Reimbursement Program Is Failing Veterans, Inspector General Finds" at </w:t>
      </w:r>
      <w:r w:rsidRPr="001731C9">
        <w:rPr>
          <w:rFonts w:ascii="Arial" w:eastAsia="Arial" w:hAnsi="Arial" w:cs="Arial"/>
          <w:sz w:val="24"/>
          <w:szCs w:val="24"/>
        </w:rPr>
        <w:t>https://www.military.com/daily-news/2023/06/13/new-online-va-travel-reimbursement-program-failing-veterans-inspector-</w:t>
      </w:r>
    </w:p>
    <w:p w:rsidR="00A9194F" w:rsidRPr="001731C9" w:rsidP="26B731E7" w14:paraId="5C77FC4F" w14:textId="4A300FBA">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sidR="00E83E88">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A9194F" w:rsidRPr="001731C9" w:rsidP="26B731E7" w14:paraId="221C6741" w14:textId="05707B2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95403-1</w:t>
      </w:r>
    </w:p>
    <w:p w:rsidR="00A9194F" w:rsidRPr="001731C9" w:rsidP="26B731E7" w14:paraId="3AE7C4C2" w14:textId="3ECA5CB3">
      <w:pPr>
        <w:ind w:left="720"/>
        <w:rPr>
          <w:rFonts w:ascii="Arial" w:eastAsia="Arial" w:hAnsi="Arial" w:cs="Arial"/>
          <w:sz w:val="24"/>
          <w:szCs w:val="24"/>
        </w:rPr>
      </w:pPr>
      <w:r w:rsidRPr="001731C9">
        <w:rPr>
          <w:rFonts w:ascii="Arial" w:eastAsia="Arial" w:hAnsi="Arial" w:cs="Arial"/>
          <w:sz w:val="24"/>
          <w:szCs w:val="24"/>
        </w:rPr>
        <w:t xml:space="preserve">See "VA’s online claims system comes under fire in House subcommittee" at </w:t>
      </w:r>
      <w:hyperlink r:id="rId32">
        <w:r w:rsidRPr="001731C9">
          <w:rPr>
            <w:rStyle w:val="Hyperlink"/>
            <w:rFonts w:ascii="Arial" w:eastAsia="Arial" w:hAnsi="Arial" w:cs="Arial"/>
            <w:sz w:val="24"/>
            <w:szCs w:val="24"/>
          </w:rPr>
          <w:t>https://thehill.com/homenews/house/4718530-va-travel-claims-system-under-fire-house/</w:t>
        </w:r>
      </w:hyperlink>
    </w:p>
    <w:p w:rsidR="00A9194F" w:rsidRPr="001731C9" w:rsidP="26B731E7" w14:paraId="423273BA" w14:textId="08D87AB5">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A9194F" w:rsidRPr="001731C9" w:rsidP="26B731E7" w14:paraId="125428FC" w14:textId="41615F2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20047C">
        <w:rPr>
          <w:rFonts w:ascii="Arial" w:eastAsia="Arial" w:hAnsi="Arial" w:cs="Arial"/>
          <w:sz w:val="24"/>
          <w:szCs w:val="24"/>
        </w:rPr>
        <w:t>095546-1</w:t>
      </w:r>
    </w:p>
    <w:p w:rsidR="0020047C" w:rsidRPr="001731C9" w:rsidP="26B731E7" w14:paraId="466ED76A" w14:textId="273E56BA">
      <w:pPr>
        <w:ind w:left="720"/>
        <w:rPr>
          <w:rFonts w:ascii="Arial" w:eastAsia="Arial" w:hAnsi="Arial" w:cs="Arial"/>
          <w:sz w:val="24"/>
          <w:szCs w:val="24"/>
        </w:rPr>
      </w:pPr>
      <w:r w:rsidRPr="001731C9">
        <w:rPr>
          <w:rFonts w:ascii="Arial" w:eastAsia="Arial" w:hAnsi="Arial" w:cs="Arial"/>
          <w:sz w:val="24"/>
          <w:szCs w:val="24"/>
        </w:rPr>
        <w:t xml:space="preserve">See "Veteran pleads for help as VA leaders struggle to keep pace with reimbursement claims" at </w:t>
      </w:r>
      <w:hyperlink r:id="rId33">
        <w:r w:rsidRPr="001731C9">
          <w:rPr>
            <w:rStyle w:val="Hyperlink"/>
            <w:rFonts w:ascii="Arial" w:eastAsia="Arial" w:hAnsi="Arial" w:cs="Arial"/>
            <w:sz w:val="24"/>
            <w:szCs w:val="24"/>
          </w:rPr>
          <w:t>https://www.alaskasnewssource.com/2024/04/12/veteran-pleads-help-va-leaders-struggle-keep-pace-with-reimbursement-</w:t>
        </w:r>
      </w:hyperlink>
    </w:p>
    <w:p w:rsidR="0020047C" w:rsidRPr="001731C9" w:rsidP="26B731E7" w14:paraId="663E4C95" w14:textId="3906E3B5">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20047C" w:rsidRPr="001731C9" w:rsidP="26B731E7" w14:paraId="13470730" w14:textId="23F6E208">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00231-1</w:t>
      </w:r>
    </w:p>
    <w:p w:rsidR="0020047C" w:rsidRPr="001731C9" w:rsidP="26B731E7" w14:paraId="2272D971" w14:textId="6E061CD4">
      <w:pPr>
        <w:ind w:left="720"/>
        <w:rPr>
          <w:rFonts w:ascii="Arial" w:eastAsia="Arial" w:hAnsi="Arial" w:cs="Arial"/>
          <w:sz w:val="24"/>
          <w:szCs w:val="24"/>
        </w:rPr>
      </w:pPr>
      <w:r w:rsidRPr="001731C9">
        <w:rPr>
          <w:rFonts w:ascii="Arial" w:eastAsia="Arial" w:hAnsi="Arial" w:cs="Arial"/>
          <w:sz w:val="24"/>
          <w:szCs w:val="24"/>
        </w:rPr>
        <w:t>See BT-OIT Update 20240425 attached.</w:t>
      </w:r>
    </w:p>
    <w:p w:rsidR="0020047C" w:rsidRPr="001731C9" w:rsidP="26B731E7" w14:paraId="65826BF5" w14:textId="2D35AE3C">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20047C" w:rsidP="26B731E7" w14:paraId="59264E92" w14:textId="463174DD">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0411-1</w:t>
      </w:r>
    </w:p>
    <w:p w:rsidR="0020047C" w:rsidP="26B731E7" w14:paraId="7BD5A939" w14:textId="583FFBD8">
      <w:pPr>
        <w:ind w:left="720"/>
        <w:rPr>
          <w:rFonts w:ascii="Arial" w:eastAsia="Arial" w:hAnsi="Arial" w:cs="Arial"/>
          <w:sz w:val="24"/>
          <w:szCs w:val="24"/>
        </w:rPr>
      </w:pPr>
      <w:r w:rsidRPr="26B731E7">
        <w:rPr>
          <w:rFonts w:ascii="Arial" w:eastAsia="Arial" w:hAnsi="Arial" w:cs="Arial"/>
          <w:sz w:val="24"/>
          <w:szCs w:val="24"/>
        </w:rPr>
        <w:t>See "BTSSS Status Update Final to OIG 20240410" attached.</w:t>
      </w:r>
    </w:p>
    <w:p w:rsidR="0020047C" w:rsidP="26B731E7" w14:paraId="7CEDED08" w14:textId="634B8EFF">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VA Response:</w:t>
      </w:r>
      <w:r w:rsidRPr="26B731E7">
        <w:rPr>
          <w:rFonts w:ascii="Arial" w:eastAsia="Arial" w:hAnsi="Arial" w:cs="Arial"/>
          <w:sz w:val="24"/>
          <w:szCs w:val="24"/>
        </w:rPr>
        <w:t xml:space="preserv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20047C" w:rsidP="26B731E7" w14:paraId="38A00B7B" w14:textId="265DB06D">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0936-1</w:t>
      </w:r>
    </w:p>
    <w:p w:rsidR="0020047C" w:rsidP="26B731E7" w14:paraId="62455379" w14:textId="093B4D25">
      <w:pPr>
        <w:ind w:left="720"/>
        <w:rPr>
          <w:rFonts w:ascii="Arial" w:eastAsia="Arial" w:hAnsi="Arial" w:cs="Arial"/>
          <w:sz w:val="24"/>
          <w:szCs w:val="24"/>
        </w:rPr>
      </w:pPr>
      <w:r w:rsidRPr="26B731E7">
        <w:rPr>
          <w:rFonts w:ascii="Arial" w:eastAsia="Arial" w:hAnsi="Arial" w:cs="Arial"/>
          <w:sz w:val="24"/>
          <w:szCs w:val="24"/>
        </w:rPr>
        <w:t>Reference proposed VA Form 10-3542 instruction 6 and see "Add an appointment 20241010" attached.</w:t>
      </w:r>
    </w:p>
    <w:p w:rsidR="0020047C" w:rsidP="26B731E7" w14:paraId="22A90A4F" w14:textId="58B74C57">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VA Response:</w:t>
      </w:r>
      <w:r w:rsidRPr="26B731E7" w:rsidR="00E83E88">
        <w:rPr>
          <w:rStyle w:val="Hyperlink"/>
          <w:rFonts w:ascii="Arial" w:eastAsia="Arial" w:hAnsi="Arial" w:cs="Arial"/>
          <w:color w:val="000000"/>
          <w:sz w:val="24"/>
          <w:szCs w:val="24"/>
          <w:u w:val="none"/>
          <w:shd w:val="clear" w:color="auto" w:fill="FFFFFF"/>
        </w:rPr>
        <w:t xml:space="preserv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20047C" w:rsidP="26B731E7" w14:paraId="616AC330" w14:textId="062C2AE2">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1717-1</w:t>
      </w:r>
    </w:p>
    <w:p w:rsidR="0020047C" w:rsidP="26B731E7" w14:paraId="2F341B93" w14:textId="5CD4B597">
      <w:pPr>
        <w:ind w:left="720"/>
        <w:rPr>
          <w:rFonts w:ascii="Arial" w:eastAsia="Arial" w:hAnsi="Arial" w:cs="Arial"/>
          <w:sz w:val="24"/>
          <w:szCs w:val="24"/>
        </w:rPr>
      </w:pPr>
      <w:r w:rsidRPr="26B731E7">
        <w:rPr>
          <w:rFonts w:ascii="Arial" w:eastAsia="Arial" w:hAnsi="Arial" w:cs="Arial"/>
          <w:sz w:val="24"/>
          <w:szCs w:val="24"/>
        </w:rPr>
        <w:t>Reference proposed VA From 10-3542 instruction 6 and see "Verification of Community Care Appointment" at https://www.va.gov/files/2023-11/Verification%20of%20Community%20Care%20Appointment.pdf and attached.</w:t>
      </w:r>
    </w:p>
    <w:p w:rsidR="0020047C" w:rsidP="26B731E7" w14:paraId="28444553" w14:textId="075FA056">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VA Response:</w:t>
      </w:r>
      <w:r w:rsidRPr="26B731E7">
        <w:rPr>
          <w:rFonts w:ascii="Arial" w:eastAsia="Arial" w:hAnsi="Arial" w:cs="Arial"/>
          <w:sz w:val="24"/>
          <w:szCs w:val="24"/>
        </w:rPr>
        <w:t xml:space="preserv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20047C" w:rsidP="26B731E7" w14:paraId="139416AA" w14:textId="5D7F95E3">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2232-1</w:t>
      </w:r>
    </w:p>
    <w:p w:rsidR="0020047C" w:rsidP="26B731E7" w14:paraId="3659D856" w14:textId="546CBFE8">
      <w:pPr>
        <w:ind w:left="720"/>
        <w:rPr>
          <w:rFonts w:ascii="Arial" w:eastAsia="Arial" w:hAnsi="Arial" w:cs="Arial"/>
          <w:sz w:val="24"/>
          <w:szCs w:val="24"/>
        </w:rPr>
      </w:pPr>
      <w:r w:rsidRPr="26B731E7">
        <w:rPr>
          <w:rFonts w:ascii="Arial" w:eastAsia="Arial" w:hAnsi="Arial" w:cs="Arial"/>
          <w:sz w:val="24"/>
          <w:szCs w:val="24"/>
        </w:rPr>
        <w:t>Reference proposed VA Form 10-3542 instruction 6 and see "BTSSS brochure August 2022" at https://www.va.gov/files/2022-08/BTSSS%20brochure%20August%202022.pdf and attached.</w:t>
      </w:r>
    </w:p>
    <w:p w:rsidR="0020047C" w:rsidP="26B731E7" w14:paraId="2139884C" w14:textId="28F64076">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 xml:space="preserve">VA Respons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20047C" w:rsidRPr="001731C9" w:rsidP="26B731E7" w14:paraId="2F74040F" w14:textId="7F46B209">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02759-1</w:t>
      </w:r>
    </w:p>
    <w:p w:rsidR="0020047C" w:rsidRPr="001731C9" w:rsidP="26B731E7" w14:paraId="7EB927CD" w14:textId="67854E6F">
      <w:pPr>
        <w:ind w:left="720"/>
        <w:rPr>
          <w:rFonts w:ascii="Arial" w:eastAsia="Arial" w:hAnsi="Arial" w:cs="Arial"/>
          <w:sz w:val="24"/>
          <w:szCs w:val="24"/>
        </w:rPr>
      </w:pPr>
      <w:r w:rsidRPr="001731C9">
        <w:rPr>
          <w:rFonts w:ascii="Arial" w:eastAsia="Arial" w:hAnsi="Arial" w:cs="Arial"/>
          <w:sz w:val="24"/>
          <w:szCs w:val="24"/>
        </w:rPr>
        <w:t>Reference proposed VA Form 10-3542 instruction 6 and see "</w:t>
      </w:r>
      <w:r w:rsidRPr="001731C9" w:rsidR="00E83E88">
        <w:rPr>
          <w:rFonts w:ascii="Arial" w:eastAsia="Arial" w:hAnsi="Arial" w:cs="Arial"/>
          <w:sz w:val="24"/>
          <w:szCs w:val="24"/>
        </w:rPr>
        <w:t>Beneficiary</w:t>
      </w:r>
      <w:r w:rsidRPr="001731C9">
        <w:rPr>
          <w:rFonts w:ascii="Arial" w:eastAsia="Arial" w:hAnsi="Arial" w:cs="Arial"/>
          <w:sz w:val="24"/>
          <w:szCs w:val="24"/>
        </w:rPr>
        <w:t xml:space="preserve"> Travel Mileage </w:t>
      </w:r>
      <w:r w:rsidRPr="001731C9" w:rsidR="00E83E88">
        <w:rPr>
          <w:rFonts w:ascii="Arial" w:eastAsia="Arial" w:hAnsi="Arial" w:cs="Arial"/>
          <w:sz w:val="24"/>
          <w:szCs w:val="24"/>
        </w:rPr>
        <w:t>Reimbursement</w:t>
      </w:r>
      <w:r w:rsidRPr="001731C9">
        <w:rPr>
          <w:rFonts w:ascii="Arial" w:eastAsia="Arial" w:hAnsi="Arial" w:cs="Arial"/>
          <w:sz w:val="24"/>
          <w:szCs w:val="24"/>
        </w:rPr>
        <w:t xml:space="preserve"> Tri-Fold" at </w:t>
      </w:r>
      <w:hyperlink r:id="rId34">
        <w:r w:rsidRPr="001731C9">
          <w:rPr>
            <w:rStyle w:val="Hyperlink"/>
            <w:rFonts w:ascii="Arial" w:eastAsia="Arial" w:hAnsi="Arial" w:cs="Arial"/>
            <w:sz w:val="24"/>
            <w:szCs w:val="24"/>
          </w:rPr>
          <w:t>https://www.tn.gov/content/dam/tn/veteranservices/learning/powerpoints/2024-quarterly-training/2024-spring-regionaltraining/veterans-transportation-program-presentation/Benficiary%20Travel%20Mileage%20Reimbursment%20Tri-Fold.pdf</w:t>
        </w:r>
      </w:hyperlink>
      <w:r w:rsidRPr="001731C9">
        <w:rPr>
          <w:rFonts w:ascii="Arial" w:eastAsia="Arial" w:hAnsi="Arial" w:cs="Arial"/>
          <w:sz w:val="24"/>
          <w:szCs w:val="24"/>
        </w:rPr>
        <w:t xml:space="preserve"> and attached.</w:t>
      </w:r>
    </w:p>
    <w:p w:rsidR="0020047C" w:rsidRPr="001731C9" w:rsidP="26B731E7" w14:paraId="57890306" w14:textId="50C3D560">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20047C" w:rsidRPr="001731C9" w:rsidP="26B731E7" w14:paraId="7B2DF3C6" w14:textId="20DD46B8">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B76A6F">
        <w:rPr>
          <w:rFonts w:ascii="Arial" w:eastAsia="Arial" w:hAnsi="Arial" w:cs="Arial"/>
          <w:sz w:val="24"/>
          <w:szCs w:val="24"/>
        </w:rPr>
        <w:t>103209-1</w:t>
      </w:r>
    </w:p>
    <w:p w:rsidR="00B76A6F" w:rsidRPr="001731C9" w:rsidP="26B731E7" w14:paraId="38533C56" w14:textId="184CE656">
      <w:pPr>
        <w:ind w:left="720"/>
        <w:rPr>
          <w:rFonts w:ascii="Arial" w:eastAsia="Arial" w:hAnsi="Arial" w:cs="Arial"/>
          <w:sz w:val="24"/>
          <w:szCs w:val="24"/>
        </w:rPr>
      </w:pPr>
      <w:r w:rsidRPr="001731C9">
        <w:rPr>
          <w:rFonts w:ascii="Arial" w:eastAsia="Arial" w:hAnsi="Arial" w:cs="Arial"/>
          <w:sz w:val="24"/>
          <w:szCs w:val="24"/>
        </w:rPr>
        <w:t xml:space="preserve">Reference proposed VA From 10-3542 instruction 6 and see "Community Care Travel Reimbursement" at </w:t>
      </w:r>
      <w:hyperlink r:id="rId35" w:anchor="google_vignette">
        <w:r w:rsidRPr="001731C9">
          <w:rPr>
            <w:rStyle w:val="Hyperlink"/>
            <w:rFonts w:ascii="Arial" w:eastAsia="Arial" w:hAnsi="Arial" w:cs="Arial"/>
            <w:sz w:val="24"/>
            <w:szCs w:val="24"/>
          </w:rPr>
          <w:t>https://vetsbenefits.net/community-care-travel-reimbursement-t201799.html#google_vignette</w:t>
        </w:r>
      </w:hyperlink>
    </w:p>
    <w:p w:rsidR="00B76A6F" w:rsidRPr="001731C9" w:rsidP="26B731E7" w14:paraId="66673CB9" w14:textId="17D323BF">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B76A6F" w:rsidRPr="001731C9" w:rsidP="26B731E7" w14:paraId="2B2EB53F" w14:textId="075C019E">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03412-1</w:t>
      </w:r>
    </w:p>
    <w:p w:rsidR="00B76A6F" w:rsidRPr="001731C9" w:rsidP="26B731E7" w14:paraId="5026517A" w14:textId="212FB6CF">
      <w:pPr>
        <w:ind w:left="720"/>
        <w:rPr>
          <w:rFonts w:ascii="Arial" w:eastAsia="Arial" w:hAnsi="Arial" w:cs="Arial"/>
          <w:sz w:val="24"/>
          <w:szCs w:val="24"/>
        </w:rPr>
      </w:pPr>
      <w:r w:rsidRPr="001731C9">
        <w:rPr>
          <w:rFonts w:ascii="Arial" w:eastAsia="Arial" w:hAnsi="Arial" w:cs="Arial"/>
          <w:sz w:val="24"/>
          <w:szCs w:val="24"/>
        </w:rPr>
        <w:t xml:space="preserve">See "Maine Delegation Calls on VA Secretary to Fix Travel Reimbursement System" at </w:t>
      </w:r>
      <w:hyperlink r:id="rId36">
        <w:r w:rsidRPr="001731C9">
          <w:rPr>
            <w:rStyle w:val="Hyperlink"/>
            <w:rFonts w:ascii="Arial" w:eastAsia="Arial" w:hAnsi="Arial" w:cs="Arial"/>
            <w:sz w:val="24"/>
            <w:szCs w:val="24"/>
          </w:rPr>
          <w:t>https://golden.house.gov/media/press-releases/maine-delegation-calls-on-va-secretary-to-fix-travel-reimbursement-system</w:t>
        </w:r>
      </w:hyperlink>
    </w:p>
    <w:p w:rsidR="00B76A6F" w:rsidRPr="001731C9" w:rsidP="26B731E7" w14:paraId="472FD833" w14:textId="054B7F10">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B76A6F" w:rsidRPr="001731C9" w:rsidP="26B731E7" w14:paraId="5C82FEE0" w14:textId="168896B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04012-1</w:t>
      </w:r>
    </w:p>
    <w:p w:rsidR="00B76A6F" w:rsidRPr="001731C9" w:rsidP="26B731E7" w14:paraId="564DB9E9" w14:textId="44DDA066">
      <w:pPr>
        <w:ind w:left="720"/>
        <w:rPr>
          <w:rFonts w:ascii="Arial" w:eastAsia="Arial" w:hAnsi="Arial" w:cs="Arial"/>
          <w:sz w:val="24"/>
          <w:szCs w:val="24"/>
        </w:rPr>
      </w:pPr>
      <w:r w:rsidRPr="001731C9">
        <w:rPr>
          <w:rFonts w:ascii="Arial" w:eastAsia="Arial" w:hAnsi="Arial" w:cs="Arial"/>
          <w:sz w:val="24"/>
          <w:szCs w:val="24"/>
        </w:rPr>
        <w:t xml:space="preserve">See "Lab test, one way or round trip travel reimbursement?" at </w:t>
      </w:r>
      <w:hyperlink r:id="rId37">
        <w:r w:rsidRPr="001731C9">
          <w:rPr>
            <w:rStyle w:val="Hyperlink"/>
            <w:rFonts w:ascii="Arial" w:eastAsia="Arial" w:hAnsi="Arial" w:cs="Arial"/>
            <w:sz w:val="24"/>
            <w:szCs w:val="24"/>
          </w:rPr>
          <w:t>https://community.hadit.com/topic/87307-lab-test-one-way-orround-trip-travel-reimbursement/</w:t>
        </w:r>
      </w:hyperlink>
    </w:p>
    <w:p w:rsidR="00B76A6F" w:rsidRPr="001731C9" w:rsidP="26B731E7" w14:paraId="3F5BEAA6" w14:textId="755F24F7">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sidR="00E83E88">
        <w:rPr>
          <w:rFonts w:ascii="Arial" w:eastAsia="Arial" w:hAnsi="Arial" w:cs="Arial"/>
          <w:sz w:val="24"/>
          <w:szCs w:val="24"/>
        </w:rPr>
        <w:t xml:space="preserve"> </w:t>
      </w:r>
      <w:r w:rsidRPr="001731C9" w:rsidR="00E83E88">
        <w:rPr>
          <w:rStyle w:val="normaltextrun"/>
          <w:rFonts w:ascii="Arial" w:eastAsia="Arial" w:hAnsi="Arial" w:cs="Arial"/>
          <w:color w:val="000000"/>
          <w:sz w:val="24"/>
          <w:szCs w:val="24"/>
          <w:shd w:val="clear" w:color="auto" w:fill="FFFFFF"/>
        </w:rPr>
        <w:t>VA has received your response and appreciates your feedback.</w:t>
      </w:r>
      <w:r w:rsidRPr="001731C9" w:rsidR="00E83E88">
        <w:rPr>
          <w:rStyle w:val="eop"/>
          <w:rFonts w:ascii="Arial" w:eastAsia="Arial" w:hAnsi="Arial" w:cs="Arial"/>
          <w:color w:val="000000"/>
          <w:sz w:val="24"/>
          <w:szCs w:val="24"/>
          <w:shd w:val="clear" w:color="auto" w:fill="FFFFFF"/>
        </w:rPr>
        <w:t> </w:t>
      </w:r>
    </w:p>
    <w:p w:rsidR="00B76A6F" w:rsidP="26B731E7" w14:paraId="2F6BC00E" w14:textId="61989A6F">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4137-1</w:t>
      </w:r>
    </w:p>
    <w:p w:rsidR="00B76A6F" w:rsidP="26B731E7" w14:paraId="0A79BBF8" w14:textId="1A53455B">
      <w:pPr>
        <w:ind w:left="720"/>
        <w:rPr>
          <w:rFonts w:ascii="Arial" w:eastAsia="Arial" w:hAnsi="Arial" w:cs="Arial"/>
          <w:sz w:val="24"/>
          <w:szCs w:val="24"/>
        </w:rPr>
      </w:pPr>
      <w:r w:rsidRPr="26B731E7">
        <w:rPr>
          <w:rFonts w:ascii="Arial" w:eastAsia="Arial" w:hAnsi="Arial" w:cs="Arial"/>
          <w:sz w:val="24"/>
          <w:szCs w:val="24"/>
        </w:rPr>
        <w:t xml:space="preserve">See "VA Tallahassee and Gainesville refuse to mail glasses or provide travel pay" at </w:t>
      </w:r>
      <w:r w:rsidRPr="26B731E7">
        <w:rPr>
          <w:rFonts w:ascii="Arial" w:eastAsia="Arial" w:hAnsi="Arial" w:cs="Arial"/>
          <w:sz w:val="24"/>
          <w:szCs w:val="24"/>
        </w:rPr>
        <w:t>https://community.hadit.com/topic/67567-va-tallahassee-and-gainesville-refuse-to-mail-glasses-or-provide-travel-</w:t>
      </w:r>
    </w:p>
    <w:p w:rsidR="00B76A6F" w:rsidP="26B731E7" w14:paraId="430139D8" w14:textId="3EE2F86E">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VA Response:</w:t>
      </w:r>
      <w:r w:rsidRPr="26B731E7" w:rsidR="00E83E88">
        <w:rPr>
          <w:rFonts w:ascii="Arial" w:eastAsia="Arial" w:hAnsi="Arial" w:cs="Arial"/>
          <w:sz w:val="24"/>
          <w:szCs w:val="24"/>
        </w:rPr>
        <w:t xml:space="preserv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B76A6F" w:rsidP="26B731E7" w14:paraId="120523AA" w14:textId="3A43BE27">
      <w:pPr>
        <w:pStyle w:val="ListParagraph"/>
        <w:numPr>
          <w:ilvl w:val="0"/>
          <w:numId w:val="6"/>
        </w:numPr>
        <w:rPr>
          <w:rFonts w:ascii="Arial" w:eastAsia="Arial" w:hAnsi="Arial" w:cs="Arial"/>
          <w:sz w:val="24"/>
          <w:szCs w:val="24"/>
        </w:rPr>
      </w:pPr>
      <w:r w:rsidRPr="26B731E7">
        <w:rPr>
          <w:rFonts w:ascii="Arial" w:eastAsia="Arial" w:hAnsi="Arial" w:cs="Arial"/>
          <w:sz w:val="24"/>
          <w:szCs w:val="24"/>
        </w:rPr>
        <w:t>PC-202402-2900-022-101924-104500-1</w:t>
      </w:r>
    </w:p>
    <w:p w:rsidR="00B76A6F" w:rsidP="26B731E7" w14:paraId="3969D10A" w14:textId="5200B7B1">
      <w:pPr>
        <w:ind w:left="720"/>
        <w:rPr>
          <w:rFonts w:ascii="Arial" w:eastAsia="Arial" w:hAnsi="Arial" w:cs="Arial"/>
          <w:sz w:val="24"/>
          <w:szCs w:val="24"/>
        </w:rPr>
      </w:pPr>
      <w:r w:rsidRPr="26B731E7">
        <w:rPr>
          <w:rFonts w:ascii="Arial" w:eastAsia="Arial" w:hAnsi="Arial" w:cs="Arial"/>
          <w:sz w:val="24"/>
          <w:szCs w:val="24"/>
        </w:rPr>
        <w:t>See "STATEMENT OF JON RETZER DAV ASSISTANT NATIONAL LEGISLATIVE DIRECTOR BEFORE THE SUBCOMMITTEE ON TECHNOLOGY MODERNIZATION COMMITTEE ON VETERANS’ AFFAIRS UNITED STATES HOUSE OF REPRESENTATIVES June 11, 2024" at https://www.dav.org/wp-content/uploads/Retzer20240611.pdf and attached.</w:t>
      </w:r>
    </w:p>
    <w:p w:rsidR="00B76A6F" w:rsidP="26B731E7" w14:paraId="4544AEFD" w14:textId="4E4A6F54">
      <w:pPr>
        <w:ind w:left="720"/>
        <w:rPr>
          <w:rStyle w:val="eop"/>
          <w:rFonts w:ascii="Arial" w:eastAsia="Arial" w:hAnsi="Arial" w:cs="Arial"/>
          <w:color w:val="000000" w:themeColor="text1"/>
          <w:sz w:val="24"/>
          <w:szCs w:val="24"/>
        </w:rPr>
      </w:pPr>
      <w:r w:rsidRPr="26B731E7">
        <w:rPr>
          <w:rFonts w:ascii="Arial" w:eastAsia="Arial" w:hAnsi="Arial" w:cs="Arial"/>
          <w:b/>
          <w:bCs/>
          <w:sz w:val="24"/>
          <w:szCs w:val="24"/>
        </w:rPr>
        <w:t>VA Response:</w:t>
      </w:r>
      <w:r w:rsidRPr="26B731E7" w:rsidR="00E83E88">
        <w:rPr>
          <w:rFonts w:ascii="Arial" w:eastAsia="Arial" w:hAnsi="Arial" w:cs="Arial"/>
          <w:sz w:val="24"/>
          <w:szCs w:val="24"/>
        </w:rPr>
        <w:t xml:space="preserve"> </w:t>
      </w:r>
      <w:r w:rsidRPr="26B731E7" w:rsidR="00E83E88">
        <w:rPr>
          <w:rStyle w:val="normaltextrun"/>
          <w:rFonts w:ascii="Arial" w:eastAsia="Arial" w:hAnsi="Arial" w:cs="Arial"/>
          <w:color w:val="000000"/>
          <w:sz w:val="24"/>
          <w:szCs w:val="24"/>
          <w:shd w:val="clear" w:color="auto" w:fill="FFFFFF"/>
        </w:rPr>
        <w:t>VA has received your response and appreciates your feedback.</w:t>
      </w:r>
      <w:r w:rsidRPr="26B731E7" w:rsidR="00E83E88">
        <w:rPr>
          <w:rStyle w:val="eop"/>
          <w:rFonts w:ascii="Arial" w:eastAsia="Arial" w:hAnsi="Arial" w:cs="Arial"/>
          <w:color w:val="000000"/>
          <w:sz w:val="24"/>
          <w:szCs w:val="24"/>
          <w:shd w:val="clear" w:color="auto" w:fill="FFFFFF"/>
        </w:rPr>
        <w:t> </w:t>
      </w:r>
    </w:p>
    <w:p w:rsidR="00B76A6F" w:rsidRPr="001731C9" w:rsidP="26B731E7" w14:paraId="089106F0" w14:textId="19A0B4B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E83EED">
        <w:rPr>
          <w:rFonts w:ascii="Arial" w:eastAsia="Arial" w:hAnsi="Arial" w:cs="Arial"/>
          <w:sz w:val="24"/>
          <w:szCs w:val="24"/>
        </w:rPr>
        <w:t>105347-1</w:t>
      </w:r>
    </w:p>
    <w:p w:rsidR="00E83EED" w:rsidRPr="001731C9" w:rsidP="26B731E7" w14:paraId="79E306A3" w14:textId="3D2AFA84">
      <w:pPr>
        <w:ind w:left="720"/>
        <w:rPr>
          <w:rFonts w:ascii="Arial" w:eastAsia="Arial" w:hAnsi="Arial" w:cs="Arial"/>
          <w:sz w:val="24"/>
          <w:szCs w:val="24"/>
        </w:rPr>
      </w:pPr>
      <w:r w:rsidRPr="001731C9">
        <w:rPr>
          <w:rFonts w:ascii="Arial" w:eastAsia="Arial" w:hAnsi="Arial" w:cs="Arial"/>
          <w:sz w:val="24"/>
          <w:szCs w:val="24"/>
        </w:rPr>
        <w:t>Reference proposed VA Form 10-3542 instruction 6 see and see "What do I need to do to get reimbursed if I had an offsite appointment with a civilian doctor that the VA paid for me to see?" at https://www.va.gov/san-diego-health-care/programs/vatravel-reimbursement-form-va-form-10-3542-with-instructions/ and below.</w:t>
      </w:r>
    </w:p>
    <w:p w:rsidR="00E83EED" w:rsidRPr="001731C9" w:rsidP="26B731E7" w14:paraId="5006D8CE" w14:textId="11E64AD5">
      <w:pPr>
        <w:ind w:left="720"/>
        <w:rPr>
          <w:rFonts w:ascii="Arial" w:eastAsia="Arial" w:hAnsi="Arial" w:cs="Arial"/>
          <w:sz w:val="24"/>
          <w:szCs w:val="24"/>
        </w:rPr>
      </w:pPr>
      <w:r w:rsidRPr="001731C9">
        <w:rPr>
          <w:rFonts w:ascii="Arial" w:eastAsia="Arial" w:hAnsi="Arial" w:cs="Arial"/>
          <w:sz w:val="24"/>
          <w:szCs w:val="24"/>
        </w:rPr>
        <w:t>"Fill out this same form that's stapled to this sheet (VA Form 10-3542). Ask your provider's office for documentation on their office letterhead providing the following requirements:</w:t>
      </w:r>
    </w:p>
    <w:p w:rsidR="00E83EED" w:rsidRPr="001731C9" w:rsidP="26B731E7" w14:paraId="75579CEB" w14:textId="1B19CC02">
      <w:pPr>
        <w:ind w:left="720"/>
        <w:rPr>
          <w:rFonts w:ascii="Arial" w:eastAsia="Arial" w:hAnsi="Arial" w:cs="Arial"/>
          <w:sz w:val="24"/>
          <w:szCs w:val="24"/>
        </w:rPr>
      </w:pPr>
      <w:r w:rsidRPr="001731C9">
        <w:rPr>
          <w:rFonts w:ascii="Arial" w:eastAsia="Arial" w:hAnsi="Arial" w:cs="Arial"/>
          <w:sz w:val="24"/>
          <w:szCs w:val="24"/>
        </w:rPr>
        <w:t>Statement showing the Veteran's full name. the date the Veteran completed the appointment(s). The address of the provider's office. Wording showing the appointment was completed. Please do not attach an appointment schedule. The key is that the documentation must show the appointment was completed in order for VA to provide reimbursement. Telephonic inquiries cannot satisfy this requirement. Please do not have your provider send it in separately. It has to come with your completed travel reimbursement request form submitted by the Veteran."</w:t>
      </w:r>
    </w:p>
    <w:p w:rsidR="00E83EED" w:rsidRPr="001731C9" w:rsidP="26B731E7" w14:paraId="5AC8F6FF" w14:textId="18A86E7E">
      <w:pPr>
        <w:ind w:left="720"/>
        <w:rPr>
          <w:rStyle w:val="normaltextrun"/>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16B70AD2">
        <w:rPr>
          <w:rStyle w:val="normaltextrun"/>
          <w:rFonts w:ascii="Arial" w:eastAsia="Arial" w:hAnsi="Arial" w:cs="Arial"/>
          <w:color w:val="000000" w:themeColor="text1"/>
          <w:sz w:val="24"/>
          <w:szCs w:val="24"/>
        </w:rPr>
        <w:t>VA has received your response and appreciates your feedback. </w:t>
      </w:r>
      <w:r w:rsidRPr="001731C9" w:rsidR="511A49DF">
        <w:rPr>
          <w:rStyle w:val="normaltextrun"/>
          <w:rFonts w:ascii="Arial" w:eastAsia="Arial" w:hAnsi="Arial" w:cs="Arial"/>
          <w:color w:val="000000" w:themeColor="text1"/>
          <w:sz w:val="24"/>
          <w:szCs w:val="24"/>
        </w:rPr>
        <w:t xml:space="preserve">VA has provided guidance to VAMCs </w:t>
      </w:r>
      <w:r w:rsidRPr="001731C9" w:rsidR="5477E1B5">
        <w:rPr>
          <w:rStyle w:val="normaltextrun"/>
          <w:rFonts w:ascii="Arial" w:eastAsia="Arial" w:hAnsi="Arial" w:cs="Arial"/>
          <w:color w:val="000000" w:themeColor="text1"/>
          <w:sz w:val="24"/>
          <w:szCs w:val="24"/>
        </w:rPr>
        <w:t xml:space="preserve">for collecting BT claim information during the OMB recertification process, as well </w:t>
      </w:r>
      <w:r w:rsidRPr="001731C9" w:rsidR="511A49DF">
        <w:rPr>
          <w:rStyle w:val="normaltextrun"/>
          <w:rFonts w:ascii="Arial" w:eastAsia="Arial" w:hAnsi="Arial" w:cs="Arial"/>
          <w:color w:val="000000" w:themeColor="text1"/>
          <w:sz w:val="24"/>
          <w:szCs w:val="24"/>
        </w:rPr>
        <w:t xml:space="preserve">appropriate </w:t>
      </w:r>
      <w:r w:rsidRPr="001731C9" w:rsidR="0C5B866E">
        <w:rPr>
          <w:rStyle w:val="normaltextrun"/>
          <w:rFonts w:ascii="Arial" w:eastAsia="Arial" w:hAnsi="Arial" w:cs="Arial"/>
          <w:color w:val="000000" w:themeColor="text1"/>
          <w:sz w:val="24"/>
          <w:szCs w:val="24"/>
        </w:rPr>
        <w:t>steps</w:t>
      </w:r>
      <w:r w:rsidRPr="001731C9" w:rsidR="0C5B866E">
        <w:rPr>
          <w:rStyle w:val="normaltextrun"/>
          <w:rFonts w:ascii="Arial" w:eastAsia="Arial" w:hAnsi="Arial" w:cs="Arial"/>
          <w:color w:val="000000" w:themeColor="text1"/>
          <w:sz w:val="24"/>
          <w:szCs w:val="24"/>
        </w:rPr>
        <w:t xml:space="preserve"> and acceptable ways to verify and document completed appointment for non-VA care</w:t>
      </w:r>
      <w:r w:rsidRPr="001731C9" w:rsidR="59AD698B">
        <w:rPr>
          <w:rStyle w:val="normaltextrun"/>
          <w:rFonts w:ascii="Arial" w:eastAsia="Arial" w:hAnsi="Arial" w:cs="Arial"/>
          <w:color w:val="000000" w:themeColor="text1"/>
          <w:sz w:val="24"/>
          <w:szCs w:val="24"/>
        </w:rPr>
        <w:t xml:space="preserve">.  We will follow up with all VAMCs to ensure they are following that </w:t>
      </w:r>
      <w:r w:rsidRPr="001731C9" w:rsidR="59AD698B">
        <w:rPr>
          <w:rStyle w:val="normaltextrun"/>
          <w:rFonts w:ascii="Arial" w:eastAsia="Arial" w:hAnsi="Arial" w:cs="Arial"/>
          <w:color w:val="000000" w:themeColor="text1"/>
          <w:sz w:val="24"/>
          <w:szCs w:val="24"/>
        </w:rPr>
        <w:t>guidance</w:t>
      </w:r>
      <w:r w:rsidRPr="001731C9" w:rsidR="59AD698B">
        <w:rPr>
          <w:rStyle w:val="normaltextrun"/>
          <w:rFonts w:ascii="Arial" w:eastAsia="Arial" w:hAnsi="Arial" w:cs="Arial"/>
          <w:color w:val="000000" w:themeColor="text1"/>
          <w:sz w:val="24"/>
          <w:szCs w:val="24"/>
        </w:rPr>
        <w:t xml:space="preserve"> and their local resources are in line with Agency guidance and meeting OMB </w:t>
      </w:r>
      <w:r w:rsidRPr="001731C9" w:rsidR="1165FAAC">
        <w:rPr>
          <w:rStyle w:val="normaltextrun"/>
          <w:rFonts w:ascii="Arial" w:eastAsia="Arial" w:hAnsi="Arial" w:cs="Arial"/>
          <w:color w:val="000000" w:themeColor="text1"/>
          <w:sz w:val="24"/>
          <w:szCs w:val="24"/>
        </w:rPr>
        <w:t xml:space="preserve">PRA </w:t>
      </w:r>
      <w:r w:rsidRPr="001731C9" w:rsidR="59AD698B">
        <w:rPr>
          <w:rStyle w:val="normaltextrun"/>
          <w:rFonts w:ascii="Arial" w:eastAsia="Arial" w:hAnsi="Arial" w:cs="Arial"/>
          <w:color w:val="000000" w:themeColor="text1"/>
          <w:sz w:val="24"/>
          <w:szCs w:val="24"/>
        </w:rPr>
        <w:t xml:space="preserve">requirements. </w:t>
      </w:r>
      <w:r w:rsidRPr="001731C9" w:rsidR="0C5B866E">
        <w:rPr>
          <w:rStyle w:val="normaltextrun"/>
          <w:rFonts w:ascii="Arial" w:eastAsia="Arial" w:hAnsi="Arial" w:cs="Arial"/>
          <w:color w:val="000000" w:themeColor="text1"/>
          <w:sz w:val="24"/>
          <w:szCs w:val="24"/>
        </w:rPr>
        <w:t xml:space="preserve"> </w:t>
      </w:r>
    </w:p>
    <w:p w:rsidR="00E83EED" w:rsidRPr="001731C9" w:rsidP="26B731E7" w14:paraId="368510E6" w14:textId="774BAD1B">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E83E88">
        <w:rPr>
          <w:rFonts w:ascii="Arial" w:eastAsia="Arial" w:hAnsi="Arial" w:cs="Arial"/>
          <w:sz w:val="24"/>
          <w:szCs w:val="24"/>
        </w:rPr>
        <w:t>111915-1</w:t>
      </w:r>
    </w:p>
    <w:p w:rsidR="00E83E88" w:rsidRPr="001731C9" w:rsidP="26B731E7" w14:paraId="104222D8" w14:textId="27BF31DB">
      <w:pPr>
        <w:ind w:left="720"/>
        <w:rPr>
          <w:rFonts w:ascii="Arial" w:eastAsia="Arial" w:hAnsi="Arial" w:cs="Arial"/>
          <w:sz w:val="24"/>
          <w:szCs w:val="24"/>
        </w:rPr>
      </w:pPr>
      <w:r w:rsidRPr="001731C9">
        <w:rPr>
          <w:rFonts w:ascii="Arial" w:eastAsia="Arial" w:hAnsi="Arial" w:cs="Arial"/>
          <w:sz w:val="24"/>
          <w:szCs w:val="24"/>
        </w:rPr>
        <w:t>Reference proposed VA From 10-3542 instruction 6 and see "Add your expenses and receipts" at https://www.va.gov/resources/how-to-file-a-va-travel-reimbursement-claim-online/ and below. "If you have receipts or proof of attendance records for non-VA care appointments, select Add Attachments. You can add up to 5 attachments."</w:t>
      </w:r>
    </w:p>
    <w:p w:rsidR="00E83E88" w:rsidRPr="001731C9" w:rsidP="26B731E7" w14:paraId="33038281" w14:textId="1F017489">
      <w:pPr>
        <w:ind w:left="720"/>
        <w:rPr>
          <w:rStyle w:val="normaltextrun"/>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7FB351C4">
        <w:rPr>
          <w:rStyle w:val="normaltextrun"/>
          <w:rFonts w:ascii="Arial" w:eastAsia="Arial" w:hAnsi="Arial" w:cs="Arial"/>
          <w:color w:val="000000" w:themeColor="text1"/>
          <w:sz w:val="24"/>
          <w:szCs w:val="24"/>
        </w:rPr>
        <w:t>VA has received your response and appreciates your feedback. </w:t>
      </w:r>
    </w:p>
    <w:p w:rsidR="00E83E88" w:rsidRPr="001731C9" w:rsidP="26B731E7" w14:paraId="517353FB" w14:textId="7B46CCD3">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3126-1</w:t>
      </w:r>
    </w:p>
    <w:p w:rsidR="00E83E88" w:rsidRPr="001731C9" w:rsidP="26B731E7" w14:paraId="5D4E3233" w14:textId="50D45C9E">
      <w:pPr>
        <w:ind w:left="720"/>
        <w:rPr>
          <w:rFonts w:ascii="Arial" w:eastAsia="Arial" w:hAnsi="Arial" w:cs="Arial"/>
          <w:sz w:val="24"/>
          <w:szCs w:val="24"/>
        </w:rPr>
      </w:pPr>
      <w:r w:rsidRPr="001731C9">
        <w:rPr>
          <w:rFonts w:ascii="Arial" w:eastAsia="Arial" w:hAnsi="Arial" w:cs="Arial"/>
          <w:sz w:val="24"/>
          <w:szCs w:val="24"/>
        </w:rPr>
        <w:t xml:space="preserve">See "Has anyone ever actually been able to file a travel claim for </w:t>
      </w:r>
      <w:r w:rsidRPr="001731C9">
        <w:rPr>
          <w:rFonts w:ascii="Arial" w:eastAsia="Arial" w:hAnsi="Arial" w:cs="Arial"/>
          <w:sz w:val="24"/>
          <w:szCs w:val="24"/>
        </w:rPr>
        <w:t>va</w:t>
      </w:r>
      <w:r w:rsidRPr="001731C9">
        <w:rPr>
          <w:rFonts w:ascii="Arial" w:eastAsia="Arial" w:hAnsi="Arial" w:cs="Arial"/>
          <w:sz w:val="24"/>
          <w:szCs w:val="24"/>
        </w:rPr>
        <w:t xml:space="preserve"> healthcare" at </w:t>
      </w:r>
      <w:hyperlink r:id="rId38">
        <w:r w:rsidRPr="001731C9">
          <w:rPr>
            <w:rStyle w:val="Hyperlink"/>
            <w:rFonts w:ascii="Arial" w:eastAsia="Arial" w:hAnsi="Arial" w:cs="Arial"/>
            <w:sz w:val="24"/>
            <w:szCs w:val="24"/>
          </w:rPr>
          <w:t>https://www.reddit.com/r/Veterans/comments/11fit4u/has_anyone_ever_actually_been_able_to_file_a/</w:t>
        </w:r>
      </w:hyperlink>
    </w:p>
    <w:p w:rsidR="00FE3637" w:rsidRPr="001731C9" w:rsidP="26B731E7" w14:paraId="239DD451" w14:textId="72FB7D28">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FE3637" w:rsidRPr="001731C9" w:rsidP="26B731E7" w14:paraId="655082CB" w14:textId="484F7FF1">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3436-1</w:t>
      </w:r>
    </w:p>
    <w:p w:rsidR="00FE3637" w:rsidRPr="001731C9" w:rsidP="26B731E7" w14:paraId="7ACE2833" w14:textId="75A94FC5">
      <w:pPr>
        <w:ind w:left="720"/>
        <w:rPr>
          <w:rFonts w:ascii="Arial" w:eastAsia="Arial" w:hAnsi="Arial" w:cs="Arial"/>
          <w:sz w:val="24"/>
          <w:szCs w:val="24"/>
        </w:rPr>
      </w:pPr>
      <w:r w:rsidRPr="001731C9">
        <w:rPr>
          <w:rFonts w:ascii="Arial" w:eastAsia="Arial" w:hAnsi="Arial" w:cs="Arial"/>
          <w:sz w:val="24"/>
          <w:szCs w:val="24"/>
        </w:rPr>
        <w:t xml:space="preserve">See "The VA is trash!" at </w:t>
      </w:r>
      <w:hyperlink r:id="rId39">
        <w:r w:rsidRPr="001731C9">
          <w:rPr>
            <w:rStyle w:val="Hyperlink"/>
            <w:rFonts w:ascii="Arial" w:eastAsia="Arial" w:hAnsi="Arial" w:cs="Arial"/>
            <w:sz w:val="24"/>
            <w:szCs w:val="24"/>
          </w:rPr>
          <w:t>https://www.reddit.com/r/Veterans/comments/14f9xmk/the_va_is_trash/</w:t>
        </w:r>
      </w:hyperlink>
    </w:p>
    <w:p w:rsidR="00FE3637" w:rsidRPr="001731C9" w:rsidP="26B731E7" w14:paraId="0FEEEC17" w14:textId="77777777">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FE3637" w:rsidRPr="001731C9" w:rsidP="26B731E7" w14:paraId="764AD3AB" w14:textId="6DB4BD1B">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3558-1</w:t>
      </w:r>
    </w:p>
    <w:p w:rsidR="00FE3637" w:rsidRPr="001731C9" w:rsidP="26B731E7" w14:paraId="0CFC6B53" w14:textId="06894A19">
      <w:pPr>
        <w:ind w:left="720"/>
        <w:rPr>
          <w:rFonts w:ascii="Arial" w:eastAsia="Arial" w:hAnsi="Arial" w:cs="Arial"/>
          <w:sz w:val="24"/>
          <w:szCs w:val="24"/>
        </w:rPr>
      </w:pPr>
      <w:r w:rsidRPr="001731C9">
        <w:rPr>
          <w:rFonts w:ascii="Arial" w:eastAsia="Arial" w:hAnsi="Arial" w:cs="Arial"/>
          <w:sz w:val="24"/>
          <w:szCs w:val="24"/>
        </w:rPr>
        <w:t xml:space="preserve">See " BTSSS Online Upload Down?" at </w:t>
      </w:r>
      <w:hyperlink r:id="rId40">
        <w:r w:rsidRPr="001731C9">
          <w:rPr>
            <w:rStyle w:val="Hyperlink"/>
            <w:rFonts w:ascii="Arial" w:eastAsia="Arial" w:hAnsi="Arial" w:cs="Arial"/>
            <w:sz w:val="24"/>
            <w:szCs w:val="24"/>
          </w:rPr>
          <w:t>https://www.reddit.com/r/Veterans/comments/1dfbmsk/btsss_online_upload_down/</w:t>
        </w:r>
      </w:hyperlink>
    </w:p>
    <w:p w:rsidR="00FE3637" w:rsidRPr="001731C9" w:rsidP="26B731E7" w14:paraId="02E7CDAF" w14:textId="7209531D">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FE3637" w:rsidRPr="001731C9" w:rsidP="26B731E7" w14:paraId="58CC6DB0" w14:textId="2371B42B">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3921-1</w:t>
      </w:r>
    </w:p>
    <w:p w:rsidR="00FE3637" w:rsidRPr="001731C9" w:rsidP="26B731E7" w14:paraId="5B11F13A" w14:textId="7619E9C3">
      <w:pPr>
        <w:ind w:left="720"/>
        <w:rPr>
          <w:rFonts w:ascii="Arial" w:eastAsia="Arial" w:hAnsi="Arial" w:cs="Arial"/>
          <w:sz w:val="24"/>
          <w:szCs w:val="24"/>
        </w:rPr>
      </w:pPr>
      <w:r w:rsidRPr="001731C9">
        <w:rPr>
          <w:rFonts w:ascii="Arial" w:eastAsia="Arial" w:hAnsi="Arial" w:cs="Arial"/>
          <w:sz w:val="24"/>
          <w:szCs w:val="24"/>
        </w:rPr>
        <w:t xml:space="preserve">See "Has anyone that uses VA medical care actually been compensated for travel?" at </w:t>
      </w:r>
      <w:r w:rsidRPr="001731C9">
        <w:rPr>
          <w:rFonts w:ascii="Arial" w:eastAsia="Arial" w:hAnsi="Arial" w:cs="Arial"/>
          <w:sz w:val="24"/>
          <w:szCs w:val="24"/>
        </w:rPr>
        <w:t>https://www.reddit.com/r/Veterans/comments/19faxpr/has_anyone_that_uses_va_medical_care_actually/</w:t>
      </w:r>
    </w:p>
    <w:p w:rsidR="00FE3637" w:rsidRPr="001731C9" w:rsidP="26B731E7" w14:paraId="50518E4D" w14:textId="6F0696FB">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FE3637" w:rsidRPr="001731C9" w:rsidP="26B731E7" w14:paraId="708BAFBE" w14:textId="51816E49">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4025-1</w:t>
      </w:r>
    </w:p>
    <w:p w:rsidR="00FE3637" w:rsidRPr="001731C9" w:rsidP="26B731E7" w14:paraId="18C16468" w14:textId="25BBD3D7">
      <w:pPr>
        <w:ind w:left="720"/>
        <w:rPr>
          <w:rFonts w:ascii="Arial" w:eastAsia="Arial" w:hAnsi="Arial" w:cs="Arial"/>
          <w:sz w:val="24"/>
          <w:szCs w:val="24"/>
        </w:rPr>
      </w:pPr>
      <w:r w:rsidRPr="001731C9">
        <w:rPr>
          <w:rFonts w:ascii="Arial" w:eastAsia="Arial" w:hAnsi="Arial" w:cs="Arial"/>
          <w:sz w:val="24"/>
          <w:szCs w:val="24"/>
        </w:rPr>
        <w:t xml:space="preserve">See "The VA has made it impossible to get travel pay" at </w:t>
      </w:r>
      <w:hyperlink r:id="rId41">
        <w:r w:rsidRPr="001731C9">
          <w:rPr>
            <w:rStyle w:val="Hyperlink"/>
            <w:rFonts w:ascii="Arial" w:eastAsia="Arial" w:hAnsi="Arial" w:cs="Arial"/>
            <w:sz w:val="24"/>
            <w:szCs w:val="24"/>
          </w:rPr>
          <w:t>https://www.reddit.com/r/Veterans/comments/pgpeya/the_va_has_made_it_impossible_to_get_travel_pay/</w:t>
        </w:r>
      </w:hyperlink>
    </w:p>
    <w:p w:rsidR="00FE3637" w:rsidRPr="001731C9" w:rsidP="26B731E7" w14:paraId="1229D382" w14:textId="3982B36F">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FE3637" w:rsidRPr="001731C9" w:rsidP="26B731E7" w14:paraId="64459725" w14:textId="3B41310F">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8478CA">
        <w:rPr>
          <w:rFonts w:ascii="Arial" w:eastAsia="Arial" w:hAnsi="Arial" w:cs="Arial"/>
          <w:sz w:val="24"/>
          <w:szCs w:val="24"/>
        </w:rPr>
        <w:t>014148-1</w:t>
      </w:r>
    </w:p>
    <w:p w:rsidR="008478CA" w:rsidRPr="001731C9" w:rsidP="26B731E7" w14:paraId="636A1945" w14:textId="7E5B4645">
      <w:pPr>
        <w:ind w:left="720"/>
        <w:rPr>
          <w:rFonts w:ascii="Arial" w:eastAsia="Arial" w:hAnsi="Arial" w:cs="Arial"/>
          <w:sz w:val="24"/>
          <w:szCs w:val="24"/>
        </w:rPr>
      </w:pPr>
      <w:r w:rsidRPr="001731C9">
        <w:rPr>
          <w:rFonts w:ascii="Arial" w:eastAsia="Arial" w:hAnsi="Arial" w:cs="Arial"/>
          <w:sz w:val="24"/>
          <w:szCs w:val="24"/>
        </w:rPr>
        <w:t>See "The travel claim change the last few years has probably cost veterans millions and unclaimed travel expenses, and someone needs to do something about it." At https://www.reddit.com/r/Veterans/comments/1bu5zq0/the_travel_claim_change_the_last_few_years_has/</w:t>
      </w:r>
    </w:p>
    <w:p w:rsidR="00B76A6F" w:rsidRPr="001731C9" w:rsidP="26B731E7" w14:paraId="581DF8BC" w14:textId="65DBD851">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8478CA" w:rsidRPr="001731C9" w:rsidP="26B731E7" w14:paraId="1FE0C054" w14:textId="37B1F5E2">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14318-1</w:t>
      </w:r>
    </w:p>
    <w:p w:rsidR="008478CA" w:rsidRPr="001731C9" w:rsidP="26B731E7" w14:paraId="52F91B32" w14:textId="2036DB3B">
      <w:pPr>
        <w:ind w:left="720"/>
        <w:rPr>
          <w:rFonts w:ascii="Arial" w:eastAsia="Arial" w:hAnsi="Arial" w:cs="Arial"/>
          <w:kern w:val="0"/>
          <w:sz w:val="24"/>
          <w:szCs w:val="24"/>
        </w:rPr>
      </w:pPr>
      <w:r w:rsidRPr="001731C9">
        <w:rPr>
          <w:rFonts w:ascii="Arial" w:eastAsia="Arial" w:hAnsi="Arial" w:cs="Arial"/>
          <w:kern w:val="0"/>
          <w:sz w:val="24"/>
          <w:szCs w:val="24"/>
        </w:rPr>
        <w:t xml:space="preserve">See "VA Travel Pay Down?" at </w:t>
      </w:r>
      <w:hyperlink r:id="rId42" w:history="1">
        <w:r w:rsidRPr="001731C9">
          <w:rPr>
            <w:rStyle w:val="Hyperlink"/>
            <w:rFonts w:ascii="Arial" w:eastAsia="Arial" w:hAnsi="Arial" w:cs="Arial"/>
            <w:kern w:val="0"/>
            <w:sz w:val="24"/>
            <w:szCs w:val="24"/>
          </w:rPr>
          <w:t>https://www.reddit.com/r/Veterans/comments/174kmex/va_travel_pay_down/</w:t>
        </w:r>
      </w:hyperlink>
    </w:p>
    <w:p w:rsidR="008478CA" w:rsidRPr="001731C9" w:rsidP="26B731E7" w14:paraId="43895D1D" w14:textId="1D0652C0">
      <w:pPr>
        <w:ind w:left="720"/>
        <w:rPr>
          <w:rFonts w:ascii="Arial" w:eastAsia="Arial" w:hAnsi="Arial" w:cs="Arial"/>
          <w:kern w:val="0"/>
          <w:sz w:val="24"/>
          <w:szCs w:val="24"/>
        </w:rPr>
      </w:pPr>
      <w:r w:rsidRPr="001731C9">
        <w:rPr>
          <w:rFonts w:ascii="Arial" w:eastAsia="Arial" w:hAnsi="Arial" w:cs="Arial"/>
          <w:b/>
          <w:bCs/>
          <w:kern w:val="0"/>
          <w:sz w:val="24"/>
          <w:szCs w:val="24"/>
        </w:rPr>
        <w:t>VA Response:</w:t>
      </w:r>
      <w:r w:rsidRPr="001731C9">
        <w:rPr>
          <w:rFonts w:ascii="Arial" w:eastAsia="Arial" w:hAnsi="Arial" w:cs="Arial"/>
          <w:kern w:val="0"/>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8478CA" w:rsidRPr="001731C9" w:rsidP="26B731E7" w14:paraId="5F727E98" w14:textId="18A649A3">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20631-1</w:t>
      </w:r>
    </w:p>
    <w:p w:rsidR="008478CA" w:rsidRPr="001731C9" w:rsidP="26B731E7" w14:paraId="107F017A" w14:textId="0553979E">
      <w:pPr>
        <w:ind w:left="720"/>
        <w:rPr>
          <w:rFonts w:ascii="Arial" w:eastAsia="Arial" w:hAnsi="Arial" w:cs="Arial"/>
          <w:sz w:val="24"/>
          <w:szCs w:val="24"/>
        </w:rPr>
      </w:pPr>
      <w:r w:rsidRPr="001731C9">
        <w:rPr>
          <w:rFonts w:ascii="Arial" w:eastAsia="Arial" w:hAnsi="Arial" w:cs="Arial"/>
          <w:sz w:val="24"/>
          <w:szCs w:val="24"/>
        </w:rPr>
        <w:t xml:space="preserve">See "Chairman Rosendale Exposes Failed VA Beneficiary Travel Self-Service System" at </w:t>
      </w:r>
      <w:hyperlink r:id="rId43">
        <w:r w:rsidRPr="001731C9">
          <w:rPr>
            <w:rStyle w:val="Hyperlink"/>
            <w:rFonts w:ascii="Arial" w:eastAsia="Arial" w:hAnsi="Arial" w:cs="Arial"/>
            <w:sz w:val="24"/>
            <w:szCs w:val="24"/>
          </w:rPr>
          <w:t>https://www.youtube.com/watch?v=dtMK8mMFNLg</w:t>
        </w:r>
      </w:hyperlink>
    </w:p>
    <w:p w:rsidR="008478CA" w:rsidRPr="001731C9" w:rsidP="26B731E7" w14:paraId="54287001" w14:textId="3CD8FE6F">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8478CA" w:rsidRPr="001731C9" w:rsidP="26B731E7" w14:paraId="4FAC6739" w14:textId="5C863047">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021428-1</w:t>
      </w:r>
    </w:p>
    <w:p w:rsidR="008478CA" w:rsidRPr="001731C9" w:rsidP="26B731E7" w14:paraId="76F0070C" w14:textId="220AF10F">
      <w:pPr>
        <w:ind w:left="720"/>
        <w:rPr>
          <w:rFonts w:ascii="Arial" w:eastAsia="Arial" w:hAnsi="Arial" w:cs="Arial"/>
          <w:sz w:val="24"/>
          <w:szCs w:val="24"/>
        </w:rPr>
      </w:pPr>
      <w:r w:rsidRPr="001731C9">
        <w:rPr>
          <w:rFonts w:ascii="Arial" w:eastAsia="Arial" w:hAnsi="Arial" w:cs="Arial"/>
          <w:sz w:val="24"/>
          <w:szCs w:val="24"/>
        </w:rPr>
        <w:t xml:space="preserve">See "Questioning the VA on their decision to remove travel reimbursement kiosks" at </w:t>
      </w:r>
      <w:hyperlink r:id="rId44">
        <w:r w:rsidRPr="001731C9">
          <w:rPr>
            <w:rStyle w:val="Hyperlink"/>
            <w:rFonts w:ascii="Arial" w:eastAsia="Arial" w:hAnsi="Arial" w:cs="Arial"/>
            <w:sz w:val="24"/>
            <w:szCs w:val="24"/>
          </w:rPr>
          <w:t>https://www.youtube.com/watch?v=lg3XGnTwMR4</w:t>
        </w:r>
      </w:hyperlink>
    </w:p>
    <w:p w:rsidR="008478CA" w:rsidRPr="001731C9" w:rsidP="26B731E7" w14:paraId="0B5D219F" w14:textId="3592764B">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8478CA" w:rsidRPr="001731C9" w:rsidP="26B731E7" w14:paraId="3FA7F210" w14:textId="015129A2">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w:t>
      </w:r>
      <w:r w:rsidRPr="001731C9" w:rsidR="00423299">
        <w:rPr>
          <w:rFonts w:ascii="Arial" w:eastAsia="Arial" w:hAnsi="Arial" w:cs="Arial"/>
          <w:sz w:val="24"/>
          <w:szCs w:val="24"/>
        </w:rPr>
        <w:t>021902-1</w:t>
      </w:r>
    </w:p>
    <w:p w:rsidR="00423299" w:rsidRPr="001731C9" w:rsidP="26B731E7" w14:paraId="7D01C973" w14:textId="7EA2B1C6">
      <w:pPr>
        <w:ind w:left="720"/>
        <w:rPr>
          <w:rFonts w:ascii="Arial" w:eastAsia="Arial" w:hAnsi="Arial" w:cs="Arial"/>
          <w:sz w:val="24"/>
          <w:szCs w:val="24"/>
        </w:rPr>
      </w:pPr>
      <w:r w:rsidRPr="001731C9">
        <w:rPr>
          <w:rFonts w:ascii="Arial" w:eastAsia="Arial" w:hAnsi="Arial" w:cs="Arial"/>
          <w:sz w:val="24"/>
          <w:szCs w:val="24"/>
        </w:rPr>
        <w:t xml:space="preserve">See "Maine delegation wants VA to fix travel reimbursement system" at </w:t>
      </w:r>
      <w:hyperlink r:id="rId45">
        <w:r w:rsidRPr="001731C9">
          <w:rPr>
            <w:rStyle w:val="Hyperlink"/>
            <w:rFonts w:ascii="Arial" w:eastAsia="Arial" w:hAnsi="Arial" w:cs="Arial"/>
            <w:sz w:val="24"/>
            <w:szCs w:val="24"/>
          </w:rPr>
          <w:t>https://www.youtube.com/watch?v=bCDjoxNLd_Y</w:t>
        </w:r>
      </w:hyperlink>
    </w:p>
    <w:p w:rsidR="00423299" w:rsidRPr="001731C9" w:rsidP="26B731E7" w14:paraId="5188A336" w14:textId="77777777">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423299" w:rsidRPr="001731C9" w:rsidP="26B731E7" w14:paraId="0DCBB171" w14:textId="468C6FF6">
      <w:pPr>
        <w:pStyle w:val="ListParagraph"/>
        <w:numPr>
          <w:ilvl w:val="0"/>
          <w:numId w:val="6"/>
        </w:numPr>
        <w:rPr>
          <w:rFonts w:ascii="Arial" w:eastAsia="Arial" w:hAnsi="Arial" w:cs="Arial"/>
          <w:color w:val="000000"/>
          <w:sz w:val="24"/>
          <w:szCs w:val="24"/>
          <w:shd w:val="clear" w:color="auto" w:fill="FFFFFF"/>
        </w:rPr>
      </w:pPr>
      <w:r w:rsidRPr="001731C9">
        <w:rPr>
          <w:rFonts w:ascii="Arial" w:eastAsia="Arial" w:hAnsi="Arial" w:cs="Arial"/>
          <w:sz w:val="24"/>
          <w:szCs w:val="24"/>
        </w:rPr>
        <w:t>PC-202402-2900-022-101924-021945-1</w:t>
      </w:r>
    </w:p>
    <w:p w:rsidR="00423299" w:rsidRPr="001731C9" w:rsidP="26B731E7" w14:paraId="42087378" w14:textId="30B40B30">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 xml:space="preserve">See "Veterans who must travel long distances to receive VA healthcare are entitled to compensation" at </w:t>
      </w:r>
      <w:r w:rsidRPr="001731C9">
        <w:rPr>
          <w:rStyle w:val="eop"/>
          <w:rFonts w:ascii="Arial" w:eastAsia="Arial" w:hAnsi="Arial" w:cs="Arial"/>
          <w:color w:val="000000"/>
          <w:sz w:val="24"/>
          <w:szCs w:val="24"/>
          <w:shd w:val="clear" w:color="auto" w:fill="FFFFFF"/>
        </w:rPr>
        <w:t>https://www.youtube.com/watch?v=TZrQj1f7azY</w:t>
      </w:r>
    </w:p>
    <w:p w:rsidR="00423299" w:rsidRPr="001731C9" w:rsidP="26B731E7" w14:paraId="598A91E1" w14:textId="77777777">
      <w:pPr>
        <w:ind w:left="720"/>
        <w:rPr>
          <w:rStyle w:val="eop"/>
          <w:rFonts w:ascii="Arial" w:eastAsia="Arial" w:hAnsi="Arial" w:cs="Arial"/>
          <w:color w:val="000000"/>
          <w:sz w:val="24"/>
          <w:szCs w:val="24"/>
          <w:shd w:val="clear" w:color="auto" w:fill="FFFFFF"/>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423299" w:rsidRPr="001731C9" w:rsidP="26B731E7" w14:paraId="44C8ADA7" w14:textId="263AA9E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0051-1</w:t>
      </w:r>
    </w:p>
    <w:p w:rsidR="00423299" w:rsidRPr="001731C9" w:rsidP="26B731E7" w14:paraId="278D1A22" w14:textId="52B867EA">
      <w:pPr>
        <w:ind w:left="720"/>
        <w:rPr>
          <w:rFonts w:ascii="Arial" w:eastAsia="Arial" w:hAnsi="Arial" w:cs="Arial"/>
          <w:sz w:val="24"/>
          <w:szCs w:val="24"/>
        </w:rPr>
      </w:pPr>
      <w:r w:rsidRPr="001731C9">
        <w:rPr>
          <w:rFonts w:ascii="Arial" w:eastAsia="Arial" w:hAnsi="Arial" w:cs="Arial"/>
          <w:sz w:val="24"/>
          <w:szCs w:val="24"/>
        </w:rPr>
        <w:t xml:space="preserve">Reference proposed VA Form 10-3542 </w:t>
      </w:r>
      <w:r w:rsidRPr="001731C9" w:rsidR="00F2720E">
        <w:rPr>
          <w:rFonts w:ascii="Arial" w:eastAsia="Arial" w:hAnsi="Arial" w:cs="Arial"/>
          <w:sz w:val="24"/>
          <w:szCs w:val="24"/>
        </w:rPr>
        <w:t>instruction</w:t>
      </w:r>
      <w:r w:rsidRPr="001731C9">
        <w:rPr>
          <w:rFonts w:ascii="Arial" w:eastAsia="Arial" w:hAnsi="Arial" w:cs="Arial"/>
          <w:sz w:val="24"/>
          <w:szCs w:val="24"/>
        </w:rPr>
        <w:t xml:space="preserve"> 6 and see "BTSSS says" below.</w:t>
      </w:r>
    </w:p>
    <w:p w:rsidR="00423299" w:rsidRPr="001731C9" w:rsidP="26B731E7" w14:paraId="38B1B24B" w14:textId="18B459F3">
      <w:pPr>
        <w:ind w:left="720"/>
        <w:rPr>
          <w:rFonts w:ascii="Arial" w:eastAsia="Arial" w:hAnsi="Arial" w:cs="Arial"/>
          <w:sz w:val="24"/>
          <w:szCs w:val="24"/>
        </w:rPr>
      </w:pPr>
      <w:r w:rsidRPr="001731C9">
        <w:rPr>
          <w:rFonts w:ascii="Arial" w:eastAsia="Arial" w:hAnsi="Arial" w:cs="Arial"/>
          <w:sz w:val="24"/>
          <w:szCs w:val="24"/>
        </w:rPr>
        <w:t>"</w:t>
      </w:r>
      <w:r w:rsidRPr="001731C9">
        <w:rPr>
          <w:rFonts w:ascii="Arial" w:eastAsia="Arial" w:hAnsi="Arial" w:cs="Arial"/>
          <w:sz w:val="24"/>
          <w:szCs w:val="24"/>
        </w:rPr>
        <w:t>when</w:t>
      </w:r>
      <w:r w:rsidRPr="001731C9">
        <w:rPr>
          <w:rFonts w:ascii="Arial" w:eastAsia="Arial" w:hAnsi="Arial" w:cs="Arial"/>
          <w:sz w:val="24"/>
          <w:szCs w:val="24"/>
        </w:rPr>
        <w:t xml:space="preserve"> a veteran is seen in the Community per VA referral, they must provide from that outside facility a note stating veterans name, completed appointment date, this information must be on facilities letterhead signed by staff at that facility."</w:t>
      </w:r>
    </w:p>
    <w:p w:rsidR="00423299" w:rsidRPr="001731C9" w:rsidP="26B731E7" w14:paraId="2C8C21C2" w14:textId="77777777">
      <w:pPr>
        <w:ind w:left="720"/>
        <w:rPr>
          <w:rFonts w:ascii="Arial" w:eastAsia="Arial" w:hAnsi="Arial" w:cs="Arial"/>
          <w:sz w:val="24"/>
          <w:szCs w:val="24"/>
        </w:rPr>
      </w:pPr>
      <w:r w:rsidRPr="001731C9">
        <w:rPr>
          <w:rFonts w:ascii="Arial" w:eastAsia="Arial" w:hAnsi="Arial" w:cs="Arial"/>
          <w:sz w:val="24"/>
          <w:szCs w:val="24"/>
        </w:rPr>
        <w:t xml:space="preserve">From COLTRIN, Gloria A. (TUC BENEFICIARY TRAVEL) </w:t>
      </w:r>
    </w:p>
    <w:p w:rsidR="00423299" w:rsidRPr="001731C9" w:rsidP="26B731E7" w14:paraId="09CCE7C9" w14:textId="7B3B49D3">
      <w:pPr>
        <w:ind w:left="720"/>
        <w:rPr>
          <w:rFonts w:ascii="Arial" w:eastAsia="Arial" w:hAnsi="Arial" w:cs="Arial"/>
          <w:sz w:val="24"/>
          <w:szCs w:val="24"/>
        </w:rPr>
      </w:pPr>
      <w:r w:rsidRPr="001731C9">
        <w:rPr>
          <w:rFonts w:ascii="Arial" w:eastAsia="Arial" w:hAnsi="Arial" w:cs="Arial"/>
          <w:sz w:val="24"/>
          <w:szCs w:val="24"/>
        </w:rPr>
        <w:t xml:space="preserve">Subject Appointment: BTSSS </w:t>
      </w:r>
      <w:r w:rsidRPr="001731C9">
        <w:rPr>
          <w:rFonts w:ascii="Arial" w:eastAsia="Arial" w:hAnsi="Arial" w:cs="Arial"/>
          <w:sz w:val="24"/>
          <w:szCs w:val="24"/>
        </w:rPr>
        <w:t>says</w:t>
      </w:r>
    </w:p>
    <w:p w:rsidR="00423299" w:rsidRPr="001731C9" w:rsidP="26B731E7" w14:paraId="14E4C930" w14:textId="77777777">
      <w:pPr>
        <w:ind w:left="720"/>
        <w:rPr>
          <w:rFonts w:ascii="Arial" w:eastAsia="Arial" w:hAnsi="Arial" w:cs="Arial"/>
          <w:sz w:val="24"/>
          <w:szCs w:val="24"/>
        </w:rPr>
      </w:pPr>
      <w:r w:rsidRPr="001731C9">
        <w:rPr>
          <w:rFonts w:ascii="Arial" w:eastAsia="Arial" w:hAnsi="Arial" w:cs="Arial"/>
          <w:sz w:val="24"/>
          <w:szCs w:val="24"/>
        </w:rPr>
        <w:t>Message ID 5138905567</w:t>
      </w:r>
    </w:p>
    <w:p w:rsidR="00423299" w:rsidRPr="001731C9" w:rsidP="26B731E7" w14:paraId="2806EEA3" w14:textId="77777777">
      <w:pPr>
        <w:ind w:left="720"/>
        <w:rPr>
          <w:rFonts w:ascii="Arial" w:eastAsia="Arial" w:hAnsi="Arial" w:cs="Arial"/>
          <w:sz w:val="24"/>
          <w:szCs w:val="24"/>
        </w:rPr>
      </w:pPr>
      <w:r w:rsidRPr="001731C9">
        <w:rPr>
          <w:rFonts w:ascii="Arial" w:eastAsia="Arial" w:hAnsi="Arial" w:cs="Arial"/>
          <w:sz w:val="24"/>
          <w:szCs w:val="24"/>
        </w:rPr>
        <w:t xml:space="preserve">Attachments Proof of attendance </w:t>
      </w:r>
      <w:r w:rsidRPr="001731C9">
        <w:rPr>
          <w:rFonts w:ascii="Arial" w:eastAsia="Arial" w:hAnsi="Arial" w:cs="Arial"/>
          <w:sz w:val="24"/>
          <w:szCs w:val="24"/>
        </w:rPr>
        <w:t>letter.Pdf</w:t>
      </w:r>
      <w:r w:rsidRPr="001731C9">
        <w:rPr>
          <w:rFonts w:ascii="Arial" w:eastAsia="Arial" w:hAnsi="Arial" w:cs="Arial"/>
          <w:sz w:val="24"/>
          <w:szCs w:val="24"/>
        </w:rPr>
        <w:t xml:space="preserve"> (281.50 KB).</w:t>
      </w:r>
    </w:p>
    <w:p w:rsidR="00423299" w:rsidRPr="001731C9" w:rsidP="26B731E7" w14:paraId="64F359C0" w14:textId="2CFD9F89">
      <w:pPr>
        <w:ind w:left="720"/>
        <w:rPr>
          <w:rFonts w:ascii="Arial" w:eastAsia="Arial" w:hAnsi="Arial" w:cs="Arial"/>
          <w:sz w:val="24"/>
          <w:szCs w:val="24"/>
        </w:rPr>
      </w:pPr>
      <w:r w:rsidRPr="001731C9">
        <w:rPr>
          <w:rFonts w:ascii="Arial" w:eastAsia="Arial" w:hAnsi="Arial" w:cs="Arial"/>
          <w:sz w:val="24"/>
          <w:szCs w:val="24"/>
        </w:rPr>
        <w:t>22 Dec 2023 @ 1057 ET</w:t>
      </w:r>
    </w:p>
    <w:p w:rsidR="00423299" w:rsidRPr="001731C9" w:rsidP="26B731E7" w14:paraId="3E09ADC1" w14:textId="4FA3EAC3">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Pr>
          <w:rStyle w:val="normaltextrun"/>
          <w:rFonts w:ascii="Arial" w:eastAsia="Arial" w:hAnsi="Arial" w:cs="Arial"/>
          <w:color w:val="000000"/>
          <w:sz w:val="24"/>
          <w:szCs w:val="24"/>
          <w:shd w:val="clear" w:color="auto" w:fill="FFFFFF"/>
        </w:rPr>
        <w:t>VA has received your response and appreciates your feedback.</w:t>
      </w:r>
      <w:r w:rsidRPr="001731C9">
        <w:rPr>
          <w:rStyle w:val="eop"/>
          <w:rFonts w:ascii="Arial" w:eastAsia="Arial" w:hAnsi="Arial" w:cs="Arial"/>
          <w:color w:val="000000"/>
          <w:sz w:val="24"/>
          <w:szCs w:val="24"/>
          <w:shd w:val="clear" w:color="auto" w:fill="FFFFFF"/>
        </w:rPr>
        <w:t> </w:t>
      </w:r>
    </w:p>
    <w:p w:rsidR="00423299" w:rsidRPr="001731C9" w:rsidP="26B731E7" w14:paraId="63A4897F" w14:textId="081463B9">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0247-1</w:t>
      </w:r>
    </w:p>
    <w:p w:rsidR="00423299" w:rsidRPr="001731C9" w:rsidP="26B731E7" w14:paraId="39C09037" w14:textId="48865739">
      <w:pPr>
        <w:ind w:left="720"/>
        <w:rPr>
          <w:rFonts w:ascii="Arial" w:eastAsia="Arial" w:hAnsi="Arial" w:cs="Arial"/>
          <w:sz w:val="24"/>
          <w:szCs w:val="24"/>
        </w:rPr>
      </w:pPr>
      <w:r w:rsidRPr="001731C9">
        <w:rPr>
          <w:rFonts w:ascii="Arial" w:eastAsia="Arial" w:hAnsi="Arial" w:cs="Arial"/>
          <w:sz w:val="24"/>
          <w:szCs w:val="24"/>
        </w:rPr>
        <w:t>Reference proposed VA Form 10-3542 instruction 6 and see the SAVAHCS "proof of attendance letter" attached.</w:t>
      </w:r>
    </w:p>
    <w:p w:rsidR="00423299" w:rsidRPr="001731C9" w:rsidP="26B731E7" w14:paraId="27A82D35" w14:textId="522FC1AD">
      <w:pPr>
        <w:ind w:left="720"/>
        <w:rPr>
          <w:rFonts w:ascii="Arial" w:eastAsia="Arial" w:hAnsi="Arial" w:cs="Arial"/>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VA has received your response and appreciates your feedback.</w:t>
      </w:r>
    </w:p>
    <w:p w:rsidR="00423299" w:rsidRPr="001731C9" w:rsidP="26B731E7" w14:paraId="5A4B007A" w14:textId="0CD0F6D6">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1255-1</w:t>
      </w:r>
    </w:p>
    <w:p w:rsidR="00423299" w:rsidRPr="001731C9" w:rsidP="26B731E7" w14:paraId="6002DAAE" w14:textId="799D0276">
      <w:pPr>
        <w:ind w:left="720"/>
        <w:rPr>
          <w:rFonts w:ascii="Arial" w:eastAsia="Arial" w:hAnsi="Arial" w:cs="Arial"/>
          <w:sz w:val="24"/>
          <w:szCs w:val="24"/>
        </w:rPr>
      </w:pPr>
      <w:r w:rsidRPr="001731C9">
        <w:rPr>
          <w:rFonts w:ascii="Arial" w:eastAsia="Arial" w:hAnsi="Arial" w:cs="Arial"/>
          <w:sz w:val="24"/>
          <w:szCs w:val="24"/>
        </w:rPr>
        <w:t xml:space="preserve">Reference proposed VA Form 10-3542 instruction 6 and see "IMPORTANT UPDATE COMMUNITY CARE CONFIRMATION" at </w:t>
      </w:r>
      <w:hyperlink r:id="rId46">
        <w:r w:rsidRPr="001731C9">
          <w:rPr>
            <w:rStyle w:val="Hyperlink"/>
            <w:rFonts w:ascii="Arial" w:eastAsia="Arial" w:hAnsi="Arial" w:cs="Arial"/>
            <w:sz w:val="24"/>
            <w:szCs w:val="24"/>
          </w:rPr>
          <w:t>https://content.govdelivery.com/attachments/USVHA/2021/08/05/file_attachments/1898626/Business%20Office%20newslett</w:t>
        </w:r>
      </w:hyperlink>
      <w:r w:rsidRPr="001731C9">
        <w:rPr>
          <w:rFonts w:ascii="Arial" w:eastAsia="Arial" w:hAnsi="Arial" w:cs="Arial"/>
          <w:sz w:val="24"/>
          <w:szCs w:val="24"/>
        </w:rPr>
        <w:t xml:space="preserve"> er%20August%202021.pdf, below and attached.</w:t>
      </w:r>
    </w:p>
    <w:p w:rsidR="00423299" w:rsidRPr="001731C9" w:rsidP="26B731E7" w14:paraId="7F292E4E" w14:textId="33136165">
      <w:pPr>
        <w:ind w:left="720"/>
        <w:rPr>
          <w:rFonts w:ascii="Arial" w:eastAsia="Arial" w:hAnsi="Arial" w:cs="Arial"/>
          <w:sz w:val="24"/>
          <w:szCs w:val="24"/>
        </w:rPr>
      </w:pPr>
      <w:r w:rsidRPr="001731C9">
        <w:rPr>
          <w:rFonts w:ascii="Arial" w:eastAsia="Arial" w:hAnsi="Arial" w:cs="Arial"/>
          <w:sz w:val="24"/>
          <w:szCs w:val="24"/>
        </w:rPr>
        <w:t>"To process claims for Community Care appointments, proof of attendance must be attached to the travel claim. Proof may be provided by memorandum of appointment confirmation OR on official letterhead from the community provider (work excuse). The original document must be attached to the claim and include the date and time of appointment and signature of a representative of the clinic. Memoranda are available at any John J. Pershing VA Medical Center campus. It is important that you attach the original document to each claim submitted and ensure your claim is received within 30 calendar days of your appointment. "</w:t>
      </w:r>
    </w:p>
    <w:p w:rsidR="00423299" w:rsidRPr="001731C9" w:rsidP="26B731E7" w14:paraId="1A9A1AF0" w14:textId="5DCB8618">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b/>
          <w:bCs/>
          <w:color w:val="000000"/>
          <w:sz w:val="24"/>
          <w:szCs w:val="24"/>
          <w:shd w:val="clear" w:color="auto" w:fill="FFFFFF"/>
        </w:rPr>
        <w:t>VA Response:</w:t>
      </w:r>
      <w:r w:rsidRPr="001731C9">
        <w:rPr>
          <w:rStyle w:val="eop"/>
          <w:rFonts w:ascii="Arial" w:eastAsia="Arial" w:hAnsi="Arial" w:cs="Arial"/>
          <w:color w:val="000000"/>
          <w:sz w:val="24"/>
          <w:szCs w:val="24"/>
          <w:shd w:val="clear" w:color="auto" w:fill="FFFFFF"/>
        </w:rPr>
        <w:t xml:space="preserve"> </w:t>
      </w:r>
      <w:r w:rsidRPr="001731C9">
        <w:rPr>
          <w:rFonts w:ascii="Arial" w:eastAsia="Arial" w:hAnsi="Arial" w:cs="Arial"/>
          <w:sz w:val="24"/>
          <w:szCs w:val="24"/>
        </w:rPr>
        <w:t>VA has received your response and appreciates your feedback.</w:t>
      </w:r>
    </w:p>
    <w:p w:rsidR="00423299" w:rsidRPr="001731C9" w:rsidP="26B731E7" w14:paraId="7B3E9CF5" w14:textId="21B017D6">
      <w:pPr>
        <w:pStyle w:val="ListParagraph"/>
        <w:numPr>
          <w:ilvl w:val="0"/>
          <w:numId w:val="6"/>
        </w:numPr>
        <w:rPr>
          <w:rFonts w:ascii="Arial" w:eastAsia="Arial" w:hAnsi="Arial" w:cs="Arial"/>
          <w:color w:val="000000"/>
          <w:sz w:val="24"/>
          <w:szCs w:val="24"/>
          <w:shd w:val="clear" w:color="auto" w:fill="FFFFFF"/>
        </w:rPr>
      </w:pPr>
      <w:r w:rsidRPr="001731C9">
        <w:rPr>
          <w:rFonts w:ascii="Arial" w:eastAsia="Arial" w:hAnsi="Arial" w:cs="Arial"/>
          <w:sz w:val="24"/>
          <w:szCs w:val="24"/>
        </w:rPr>
        <w:t>PC-202402-2900-022-101924-112120-1</w:t>
      </w:r>
    </w:p>
    <w:p w:rsidR="00423299" w:rsidRPr="001731C9" w:rsidP="26B731E7" w14:paraId="70B72AFF"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 xml:space="preserve">Supporting Statement A, item </w:t>
      </w:r>
      <w:r w:rsidRPr="001731C9">
        <w:rPr>
          <w:rStyle w:val="eop"/>
          <w:rFonts w:ascii="Arial" w:eastAsia="Arial" w:hAnsi="Arial" w:cs="Arial"/>
          <w:color w:val="000000"/>
          <w:sz w:val="24"/>
          <w:szCs w:val="24"/>
          <w:shd w:val="clear" w:color="auto" w:fill="FFFFFF"/>
        </w:rPr>
        <w:t>2,:</w:t>
      </w:r>
    </w:p>
    <w:p w:rsidR="00423299" w:rsidRPr="001731C9" w:rsidP="26B731E7" w14:paraId="2572AF4E" w14:textId="7F189764">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VTP says "The claimant may provide self-attestation of their attendance at a VA authorized appointment with a non-VA provider."</w:t>
      </w:r>
    </w:p>
    <w:p w:rsidR="00423299" w:rsidRPr="001731C9" w:rsidP="26B731E7" w14:paraId="3BBC03ED"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Explain and justify the verification document on the proposed VA Form 10-3542 instruction 6.</w:t>
      </w:r>
    </w:p>
    <w:p w:rsidR="00423299" w:rsidRPr="001731C9" w:rsidP="26B731E7" w14:paraId="36EF649A" w14:textId="3AB9BC54">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Explain and justify the multitude of forms and letters already in use throughout the VA without OMB authorization.</w:t>
      </w:r>
    </w:p>
    <w:p w:rsidR="00423299" w:rsidRPr="001731C9" w:rsidP="26B731E7" w14:paraId="48466126" w14:textId="370A27BE">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 xml:space="preserve">Specify your reasoning in reference to the data elements to be collected in item 2, using IT to reduce the burden in item 3, and avoiding the obvious duplication you're creating in item </w:t>
      </w:r>
      <w:r w:rsidRPr="001731C9">
        <w:rPr>
          <w:rStyle w:val="eop"/>
          <w:rFonts w:ascii="Arial" w:eastAsia="Arial" w:hAnsi="Arial" w:cs="Arial"/>
          <w:color w:val="000000"/>
          <w:sz w:val="24"/>
          <w:szCs w:val="24"/>
          <w:shd w:val="clear" w:color="auto" w:fill="FFFFFF"/>
        </w:rPr>
        <w:t>4..</w:t>
      </w:r>
    </w:p>
    <w:p w:rsidR="00423299" w:rsidRPr="001731C9" w:rsidP="26B731E7" w14:paraId="4F09B815"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montana-health-care/stories/montana-va-makes-appointment-verification-letter-more-available-toveterans/</w:t>
      </w:r>
    </w:p>
    <w:p w:rsidR="00423299" w:rsidRPr="001731C9" w:rsidP="26B731E7" w14:paraId="42E7F032"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files/2022-05/Appointment%20Verification%20Letter.pdf</w:t>
      </w:r>
    </w:p>
    <w:p w:rsidR="00423299" w:rsidRPr="001731C9" w:rsidP="26B731E7" w14:paraId="493CD203" w14:textId="1BA37360">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content.govdelivery.com/attachments/USVHA/2021/08/05/file_attachments/1898626/Business%20Office%20newsletter%20August%202021.pdf</w:t>
      </w:r>
    </w:p>
    <w:p w:rsidR="00423299" w:rsidRPr="001731C9" w:rsidP="26B731E7" w14:paraId="3D5193DB"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files/2023-11/Verification%20of%20Community%20Care%20Appointment.pdf</w:t>
      </w:r>
    </w:p>
    <w:p w:rsidR="00423299" w:rsidRPr="001731C9" w:rsidP="26B731E7" w14:paraId="7DA21F6F"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st-cloud-health-care/programs/btsss-brochure/</w:t>
      </w:r>
    </w:p>
    <w:p w:rsidR="00423299" w:rsidRPr="001731C9" w:rsidP="26B731E7" w14:paraId="4F9CCE39"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files/2022-08/BTSSS%20brochure%20August%202022.pdf</w:t>
      </w:r>
    </w:p>
    <w:p w:rsidR="00423299" w:rsidRPr="001731C9" w:rsidP="26B731E7" w14:paraId="4DA045EF" w14:textId="77777777">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va.gov/san-diego-health-care/programs/va-travel-reimbursement-form-va-form-10-3542-with-instructions/</w:t>
      </w:r>
    </w:p>
    <w:p w:rsidR="00423299" w:rsidRPr="001731C9" w:rsidP="26B731E7" w14:paraId="781EC02C" w14:textId="688DEB0F">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tn.gov/content/dam/tn/veteranservices/learning/powerpoints/2024-quarterly-training/2024-spring-regionaltraining/veterans-transportation-program-presentation/How%20to%20File%20for%20Travel%20Reimbursement.pdf</w:t>
      </w:r>
    </w:p>
    <w:p w:rsidR="00423299" w:rsidRPr="001731C9" w:rsidP="26B731E7" w14:paraId="4151A249" w14:textId="277F9FB4">
      <w:pPr>
        <w:ind w:left="720"/>
        <w:rPr>
          <w:rStyle w:val="eop"/>
          <w:rFonts w:ascii="Arial" w:eastAsia="Arial" w:hAnsi="Arial" w:cs="Arial"/>
          <w:color w:val="000000"/>
          <w:sz w:val="24"/>
          <w:szCs w:val="24"/>
          <w:shd w:val="clear" w:color="auto" w:fill="FFFFFF"/>
        </w:rPr>
      </w:pPr>
      <w:r w:rsidRPr="001731C9">
        <w:rPr>
          <w:rStyle w:val="eop"/>
          <w:rFonts w:ascii="Arial" w:eastAsia="Arial" w:hAnsi="Arial" w:cs="Arial"/>
          <w:color w:val="000000"/>
          <w:sz w:val="24"/>
          <w:szCs w:val="24"/>
          <w:shd w:val="clear" w:color="auto" w:fill="FFFFFF"/>
        </w:rPr>
        <w:t>https://www.tn.gov/content/dam/tn/veteranservices/learning/powerpoints/2024-quarterly-training/2024-spring-regionaltraining/veterans-transportation-program-presentation/Benficiary%20Travel%20Mileage%20Reimbursment%20Tri-Fold.pdf</w:t>
      </w:r>
    </w:p>
    <w:p w:rsidR="00423299" w:rsidRPr="001731C9" w:rsidP="26B731E7" w14:paraId="58C4F861" w14:textId="1A2EE8C5">
      <w:pPr>
        <w:ind w:left="720"/>
        <w:rPr>
          <w:rFonts w:ascii="Arial" w:eastAsia="Arial" w:hAnsi="Arial" w:cs="Arial"/>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52020227">
        <w:rPr>
          <w:rFonts w:ascii="Arial" w:eastAsia="Arial" w:hAnsi="Arial" w:cs="Arial"/>
          <w:sz w:val="24"/>
          <w:szCs w:val="24"/>
        </w:rPr>
        <w:t>VA has received your response and appreciates your feedback.</w:t>
      </w:r>
    </w:p>
    <w:p w:rsidR="00423299" w:rsidRPr="001731C9" w:rsidP="26B731E7" w14:paraId="380372F7" w14:textId="2AB29B4A">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2144-1</w:t>
      </w:r>
    </w:p>
    <w:p w:rsidR="00423299" w:rsidRPr="001731C9" w:rsidP="26B731E7" w14:paraId="05FD86B7" w14:textId="41DBFC2E">
      <w:pPr>
        <w:ind w:left="720"/>
        <w:rPr>
          <w:rFonts w:ascii="Arial" w:eastAsia="Arial" w:hAnsi="Arial" w:cs="Arial"/>
          <w:sz w:val="24"/>
          <w:szCs w:val="24"/>
        </w:rPr>
      </w:pPr>
      <w:r w:rsidRPr="001731C9">
        <w:rPr>
          <w:rFonts w:ascii="Arial" w:eastAsia="Arial" w:hAnsi="Arial" w:cs="Arial"/>
          <w:sz w:val="24"/>
          <w:szCs w:val="24"/>
        </w:rPr>
        <w:t xml:space="preserve">Reference proposed VA From 10-3542 instruction 6 and see "BTSSS: How to submit a travel reimbursement claim for a non-VA facility appointment 5 of 6" at </w:t>
      </w:r>
      <w:hyperlink r:id="rId47">
        <w:r w:rsidRPr="001731C9">
          <w:rPr>
            <w:rStyle w:val="Hyperlink"/>
            <w:rFonts w:ascii="Arial" w:eastAsia="Arial" w:hAnsi="Arial" w:cs="Arial"/>
            <w:sz w:val="24"/>
            <w:szCs w:val="24"/>
          </w:rPr>
          <w:t>https://www.youtube.com/watch?v=ai_LYF3al-s</w:t>
        </w:r>
      </w:hyperlink>
    </w:p>
    <w:p w:rsidR="00423299" w:rsidRPr="001731C9" w:rsidP="26B731E7" w14:paraId="17763136" w14:textId="4EF39D64">
      <w:pPr>
        <w:ind w:left="720"/>
        <w:rPr>
          <w:rFonts w:ascii="Arial" w:eastAsia="Arial" w:hAnsi="Arial" w:cs="Arial"/>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VA has received your response and appreciates your feedback.</w:t>
      </w:r>
    </w:p>
    <w:p w:rsidR="00423299" w:rsidRPr="001731C9" w:rsidP="26B731E7" w14:paraId="10BEAAD3" w14:textId="6B5F541E">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4501-1</w:t>
      </w:r>
    </w:p>
    <w:p w:rsidR="00423299" w:rsidRPr="001731C9" w:rsidP="26B731E7" w14:paraId="3A58A67B" w14:textId="77777777">
      <w:pPr>
        <w:ind w:left="720"/>
        <w:rPr>
          <w:rFonts w:ascii="Arial" w:eastAsia="Arial" w:hAnsi="Arial" w:cs="Arial"/>
          <w:sz w:val="24"/>
          <w:szCs w:val="24"/>
        </w:rPr>
      </w:pPr>
      <w:r w:rsidRPr="001731C9">
        <w:rPr>
          <w:rFonts w:ascii="Arial" w:eastAsia="Arial" w:hAnsi="Arial" w:cs="Arial"/>
          <w:sz w:val="24"/>
          <w:szCs w:val="24"/>
        </w:rPr>
        <w:t>Proposed VA Form 10-3542 instruction 6:</w:t>
      </w:r>
    </w:p>
    <w:p w:rsidR="00423299" w:rsidRPr="001731C9" w:rsidP="26B731E7" w14:paraId="356AAEF5" w14:textId="4384DA6E">
      <w:pPr>
        <w:ind w:left="720"/>
        <w:rPr>
          <w:rFonts w:ascii="Arial" w:eastAsia="Arial" w:hAnsi="Arial" w:cs="Arial"/>
          <w:sz w:val="24"/>
          <w:szCs w:val="24"/>
        </w:rPr>
      </w:pPr>
      <w:r w:rsidRPr="001731C9">
        <w:rPr>
          <w:rFonts w:ascii="Arial" w:eastAsia="Arial" w:hAnsi="Arial" w:cs="Arial"/>
          <w:sz w:val="24"/>
          <w:szCs w:val="24"/>
        </w:rPr>
        <w:t>Explain and justify how 38 CFR 70.20 (e) "additional information" for *application*, from item 2, morphed into "verification" of attendance for *determination* on the form.</w:t>
      </w:r>
    </w:p>
    <w:p w:rsidR="00423299" w:rsidRPr="001731C9" w:rsidP="26B731E7" w14:paraId="5B9C2B97" w14:textId="0F844032">
      <w:pPr>
        <w:ind w:left="720"/>
        <w:rPr>
          <w:rFonts w:ascii="Arial" w:eastAsia="Arial" w:hAnsi="Arial" w:cs="Arial"/>
          <w:sz w:val="24"/>
          <w:szCs w:val="24"/>
        </w:rPr>
      </w:pPr>
      <w:r w:rsidRPr="001731C9">
        <w:rPr>
          <w:rFonts w:ascii="Arial" w:eastAsia="Arial" w:hAnsi="Arial" w:cs="Arial"/>
          <w:sz w:val="24"/>
          <w:szCs w:val="24"/>
        </w:rPr>
        <w:t>Specify your reasoning for adding this burden in reference to the data elements to be collected in item 2, using IT to reduce the burden in item 3, and avoiding the obvious duplication you're creating in item 4.</w:t>
      </w:r>
    </w:p>
    <w:p w:rsidR="00423299" w:rsidRPr="001731C9" w:rsidP="26B731E7" w14:paraId="0A6F48BC" w14:textId="0635CB75">
      <w:pPr>
        <w:ind w:left="720"/>
        <w:rPr>
          <w:rFonts w:ascii="Arial" w:eastAsia="Arial" w:hAnsi="Arial" w:cs="Arial"/>
          <w:sz w:val="24"/>
          <w:szCs w:val="24"/>
        </w:rPr>
      </w:pPr>
      <w:r w:rsidRPr="001731C9">
        <w:rPr>
          <w:rFonts w:ascii="Arial" w:eastAsia="Arial" w:hAnsi="Arial" w:cs="Arial"/>
          <w:sz w:val="24"/>
          <w:szCs w:val="24"/>
        </w:rPr>
        <w:t>How does verification of attendance reconcile with "The claimant may provide self-attestation of their attendance at a VA authorized appointment with a non-VA provider.</w:t>
      </w:r>
    </w:p>
    <w:p w:rsidR="00423299" w:rsidRPr="001731C9" w:rsidP="26B731E7" w14:paraId="1CAD7CB5" w14:textId="667BE8D1">
      <w:pPr>
        <w:ind w:left="720"/>
        <w:rPr>
          <w:rFonts w:ascii="Arial" w:eastAsia="Arial" w:hAnsi="Arial" w:cs="Arial"/>
          <w:sz w:val="24"/>
          <w:szCs w:val="24"/>
        </w:rPr>
      </w:pPr>
      <w:r w:rsidRPr="001731C9">
        <w:rPr>
          <w:rFonts w:ascii="Arial" w:eastAsia="Arial" w:hAnsi="Arial" w:cs="Arial"/>
          <w:sz w:val="24"/>
          <w:szCs w:val="24"/>
        </w:rPr>
        <w:t xml:space="preserve">Explain and justify the multitude of forms, </w:t>
      </w:r>
      <w:r w:rsidRPr="001731C9">
        <w:rPr>
          <w:rFonts w:ascii="Arial" w:eastAsia="Arial" w:hAnsi="Arial" w:cs="Arial"/>
          <w:sz w:val="24"/>
          <w:szCs w:val="24"/>
        </w:rPr>
        <w:t>letters</w:t>
      </w:r>
      <w:r w:rsidRPr="001731C9">
        <w:rPr>
          <w:rFonts w:ascii="Arial" w:eastAsia="Arial" w:hAnsi="Arial" w:cs="Arial"/>
          <w:sz w:val="24"/>
          <w:szCs w:val="24"/>
        </w:rPr>
        <w:t xml:space="preserve"> and instructions already in use throughout the VA without OMB authorization since 2008.</w:t>
      </w:r>
    </w:p>
    <w:p w:rsidR="00423299" w:rsidRPr="001731C9" w:rsidP="26B731E7" w14:paraId="4695E347" w14:textId="77777777">
      <w:pPr>
        <w:ind w:left="720"/>
        <w:rPr>
          <w:rFonts w:ascii="Arial" w:eastAsia="Arial" w:hAnsi="Arial" w:cs="Arial"/>
          <w:sz w:val="24"/>
          <w:szCs w:val="24"/>
        </w:rPr>
      </w:pPr>
      <w:r w:rsidRPr="001731C9">
        <w:rPr>
          <w:rFonts w:ascii="Arial" w:eastAsia="Arial" w:hAnsi="Arial" w:cs="Arial"/>
          <w:sz w:val="24"/>
          <w:szCs w:val="24"/>
        </w:rPr>
        <w:t>https://www.va.gov/montana-health-care/stories/montana-va-makes-appointment-verification-letter-more-available-toveterans/</w:t>
      </w:r>
    </w:p>
    <w:p w:rsidR="00423299" w:rsidRPr="001731C9" w:rsidP="26B731E7" w14:paraId="7F3CE51E" w14:textId="77777777">
      <w:pPr>
        <w:ind w:left="720"/>
        <w:rPr>
          <w:rFonts w:ascii="Arial" w:eastAsia="Arial" w:hAnsi="Arial" w:cs="Arial"/>
          <w:sz w:val="24"/>
          <w:szCs w:val="24"/>
        </w:rPr>
      </w:pPr>
      <w:r w:rsidRPr="001731C9">
        <w:rPr>
          <w:rFonts w:ascii="Arial" w:eastAsia="Arial" w:hAnsi="Arial" w:cs="Arial"/>
          <w:sz w:val="24"/>
          <w:szCs w:val="24"/>
        </w:rPr>
        <w:t>https://www.va.gov/files/2022-05/Appointment%20Verification%20Letter.pdf</w:t>
      </w:r>
    </w:p>
    <w:p w:rsidR="00423299" w:rsidRPr="001731C9" w:rsidP="26B731E7" w14:paraId="413A9AC7" w14:textId="0335744B">
      <w:pPr>
        <w:ind w:left="720"/>
        <w:rPr>
          <w:rFonts w:ascii="Arial" w:eastAsia="Arial" w:hAnsi="Arial" w:cs="Arial"/>
          <w:sz w:val="24"/>
          <w:szCs w:val="24"/>
        </w:rPr>
      </w:pPr>
      <w:r w:rsidRPr="001731C9">
        <w:rPr>
          <w:rFonts w:ascii="Arial" w:eastAsia="Arial" w:hAnsi="Arial" w:cs="Arial"/>
          <w:sz w:val="24"/>
          <w:szCs w:val="24"/>
        </w:rPr>
        <w:t>https://content.govdelivery.com/attachments/USVHA/2021/08/05/file_attachments/1898626/Business%20Office%20newsletter%20August%202021.pdf</w:t>
      </w:r>
    </w:p>
    <w:p w:rsidR="00423299" w:rsidRPr="001731C9" w:rsidP="26B731E7" w14:paraId="005098AB" w14:textId="77777777">
      <w:pPr>
        <w:ind w:left="720"/>
        <w:rPr>
          <w:rFonts w:ascii="Arial" w:eastAsia="Arial" w:hAnsi="Arial" w:cs="Arial"/>
          <w:sz w:val="24"/>
          <w:szCs w:val="24"/>
        </w:rPr>
      </w:pPr>
      <w:r w:rsidRPr="001731C9">
        <w:rPr>
          <w:rFonts w:ascii="Arial" w:eastAsia="Arial" w:hAnsi="Arial" w:cs="Arial"/>
          <w:sz w:val="24"/>
          <w:szCs w:val="24"/>
        </w:rPr>
        <w:t>https://www.va.gov/files/2023-11/Verification%20of%20Community%20Care%20Appointment.pdf</w:t>
      </w:r>
    </w:p>
    <w:p w:rsidR="00423299" w:rsidRPr="001731C9" w:rsidP="26B731E7" w14:paraId="2EFD7977" w14:textId="77777777">
      <w:pPr>
        <w:ind w:left="720"/>
        <w:rPr>
          <w:rFonts w:ascii="Arial" w:eastAsia="Arial" w:hAnsi="Arial" w:cs="Arial"/>
          <w:sz w:val="24"/>
          <w:szCs w:val="24"/>
        </w:rPr>
      </w:pPr>
      <w:r w:rsidRPr="001731C9">
        <w:rPr>
          <w:rFonts w:ascii="Arial" w:eastAsia="Arial" w:hAnsi="Arial" w:cs="Arial"/>
          <w:sz w:val="24"/>
          <w:szCs w:val="24"/>
        </w:rPr>
        <w:t>https://www.va.gov/st-cloud-health-care/programs/btsss-brochure/</w:t>
      </w:r>
    </w:p>
    <w:p w:rsidR="00423299" w:rsidRPr="001731C9" w:rsidP="26B731E7" w14:paraId="4D299D8D" w14:textId="77777777">
      <w:pPr>
        <w:ind w:left="720"/>
        <w:rPr>
          <w:rFonts w:ascii="Arial" w:eastAsia="Arial" w:hAnsi="Arial" w:cs="Arial"/>
          <w:sz w:val="24"/>
          <w:szCs w:val="24"/>
        </w:rPr>
      </w:pPr>
      <w:r w:rsidRPr="001731C9">
        <w:rPr>
          <w:rFonts w:ascii="Arial" w:eastAsia="Arial" w:hAnsi="Arial" w:cs="Arial"/>
          <w:sz w:val="24"/>
          <w:szCs w:val="24"/>
        </w:rPr>
        <w:t>https://www.va.gov/files/2022-08/BTSSS%20brochure%20August%202022.pdf</w:t>
      </w:r>
    </w:p>
    <w:p w:rsidR="00423299" w:rsidRPr="001731C9" w:rsidP="26B731E7" w14:paraId="508E11D9" w14:textId="77777777">
      <w:pPr>
        <w:ind w:left="720"/>
        <w:rPr>
          <w:rFonts w:ascii="Arial" w:eastAsia="Arial" w:hAnsi="Arial" w:cs="Arial"/>
          <w:sz w:val="24"/>
          <w:szCs w:val="24"/>
        </w:rPr>
      </w:pPr>
      <w:r w:rsidRPr="001731C9">
        <w:rPr>
          <w:rFonts w:ascii="Arial" w:eastAsia="Arial" w:hAnsi="Arial" w:cs="Arial"/>
          <w:sz w:val="24"/>
          <w:szCs w:val="24"/>
        </w:rPr>
        <w:t>https://www.va.gov/san-diego-health-care/programs/va-travel-reimbursement-form-va-form-10-3542-with-instructions/</w:t>
      </w:r>
    </w:p>
    <w:p w:rsidR="00423299" w:rsidRPr="001731C9" w:rsidP="26B731E7" w14:paraId="08E1A952" w14:textId="34BB01D7">
      <w:pPr>
        <w:ind w:left="720"/>
        <w:rPr>
          <w:rFonts w:ascii="Arial" w:eastAsia="Arial" w:hAnsi="Arial" w:cs="Arial"/>
          <w:sz w:val="24"/>
          <w:szCs w:val="24"/>
        </w:rPr>
      </w:pPr>
      <w:r w:rsidRPr="001731C9">
        <w:rPr>
          <w:rFonts w:ascii="Arial" w:eastAsia="Arial" w:hAnsi="Arial" w:cs="Arial"/>
          <w:sz w:val="24"/>
          <w:szCs w:val="24"/>
        </w:rPr>
        <w:t>https://www.tn.gov/content/dam/tn/veteranservices/learning/powerpoints/2024-quarterly-training/2024-spring-regionaltraining/veterans-transportation-program-presentation/How%20to%20File%20for%20Travel%20Reimbursement.pdf</w:t>
      </w:r>
    </w:p>
    <w:p w:rsidR="00423299" w:rsidRPr="001731C9" w:rsidP="26B731E7" w14:paraId="62AFFEF3" w14:textId="0DEAF13D">
      <w:pPr>
        <w:ind w:left="720"/>
        <w:rPr>
          <w:rFonts w:ascii="Arial" w:eastAsia="Arial" w:hAnsi="Arial" w:cs="Arial"/>
          <w:sz w:val="24"/>
          <w:szCs w:val="24"/>
        </w:rPr>
      </w:pPr>
      <w:hyperlink r:id="rId34">
        <w:r w:rsidRPr="001731C9">
          <w:rPr>
            <w:rStyle w:val="Hyperlink"/>
            <w:rFonts w:ascii="Arial" w:eastAsia="Arial" w:hAnsi="Arial" w:cs="Arial"/>
            <w:sz w:val="24"/>
            <w:szCs w:val="24"/>
          </w:rPr>
          <w:t>https://www.tn.gov/content/dam/tn/veteranservices/learning/powerpoints/2024-quarterly-training/2024-spring-regionaltraining/veterans-transportation-program-presentation/Benficiary%20Travel%20Mileage%20Reimbursment%20Tri-Fold.pdf</w:t>
        </w:r>
      </w:hyperlink>
    </w:p>
    <w:p w:rsidR="00423299" w:rsidRPr="001731C9" w:rsidP="26B731E7" w14:paraId="0AD3B06B" w14:textId="7E9E0F9D">
      <w:pPr>
        <w:ind w:left="720"/>
        <w:rPr>
          <w:rStyle w:val="eop"/>
          <w:rFonts w:ascii="Arial" w:eastAsia="Arial" w:hAnsi="Arial" w:cs="Arial"/>
          <w:color w:val="000000" w:themeColor="text1"/>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3886049C">
        <w:rPr>
          <w:rFonts w:ascii="Arial" w:eastAsia="Arial" w:hAnsi="Arial" w:cs="Arial"/>
          <w:sz w:val="24"/>
          <w:szCs w:val="24"/>
        </w:rPr>
        <w:t xml:space="preserve">VA has received your response and appreciates your feedback. VHA provides standardized guidance to VA Medical Centers for posting on their local pages and will address any deviations. </w:t>
      </w:r>
    </w:p>
    <w:p w:rsidR="00423299" w:rsidRPr="001731C9" w:rsidP="26B731E7" w14:paraId="2656FA03" w14:textId="22A984F5">
      <w:pPr>
        <w:pStyle w:val="ListParagraph"/>
        <w:numPr>
          <w:ilvl w:val="0"/>
          <w:numId w:val="6"/>
        </w:numPr>
        <w:rPr>
          <w:rFonts w:ascii="Arial" w:eastAsia="Arial" w:hAnsi="Arial" w:cs="Arial"/>
          <w:sz w:val="24"/>
          <w:szCs w:val="24"/>
        </w:rPr>
      </w:pPr>
      <w:r w:rsidRPr="001731C9">
        <w:rPr>
          <w:rFonts w:ascii="Arial" w:eastAsia="Arial" w:hAnsi="Arial" w:cs="Arial"/>
          <w:sz w:val="24"/>
          <w:szCs w:val="24"/>
        </w:rPr>
        <w:t>PC-202402-2900-022-101924-115632-1</w:t>
      </w:r>
    </w:p>
    <w:p w:rsidR="00423299" w:rsidRPr="001731C9" w:rsidP="26B731E7" w14:paraId="121AD83D" w14:textId="77777777">
      <w:pPr>
        <w:ind w:left="720"/>
        <w:rPr>
          <w:rFonts w:ascii="Arial" w:eastAsia="Arial" w:hAnsi="Arial" w:cs="Arial"/>
          <w:sz w:val="24"/>
          <w:szCs w:val="24"/>
        </w:rPr>
      </w:pPr>
      <w:r w:rsidRPr="001731C9">
        <w:rPr>
          <w:rFonts w:ascii="Arial" w:eastAsia="Arial" w:hAnsi="Arial" w:cs="Arial"/>
          <w:sz w:val="24"/>
          <w:szCs w:val="24"/>
        </w:rPr>
        <w:t>Supporting Statement A, 2.:</w:t>
      </w:r>
    </w:p>
    <w:p w:rsidR="00423299" w:rsidRPr="001731C9" w:rsidP="26B731E7" w14:paraId="603F353F" w14:textId="44E9132F">
      <w:pPr>
        <w:ind w:left="720"/>
        <w:rPr>
          <w:rFonts w:ascii="Arial" w:eastAsia="Arial" w:hAnsi="Arial" w:cs="Arial"/>
          <w:sz w:val="24"/>
          <w:szCs w:val="24"/>
        </w:rPr>
      </w:pPr>
      <w:r w:rsidRPr="001731C9">
        <w:rPr>
          <w:rFonts w:ascii="Arial" w:eastAsia="Arial" w:hAnsi="Arial" w:cs="Arial"/>
          <w:sz w:val="24"/>
          <w:szCs w:val="24"/>
        </w:rPr>
        <w:t>VTP says "If VA determines that additional information is needed to make a determination concerning an application for benefits, VA will notify the claimant in writing in accordance with 38 CFR 70.20(e). "</w:t>
      </w:r>
    </w:p>
    <w:p w:rsidR="00423299" w:rsidRPr="001731C9" w:rsidP="26B731E7" w14:paraId="73EAA9B2" w14:textId="77777777">
      <w:pPr>
        <w:ind w:left="720"/>
        <w:rPr>
          <w:rFonts w:ascii="Arial" w:eastAsia="Arial" w:hAnsi="Arial" w:cs="Arial"/>
          <w:sz w:val="24"/>
          <w:szCs w:val="24"/>
        </w:rPr>
      </w:pPr>
      <w:r w:rsidRPr="001731C9">
        <w:rPr>
          <w:rFonts w:ascii="Arial" w:eastAsia="Arial" w:hAnsi="Arial" w:cs="Arial"/>
          <w:sz w:val="24"/>
          <w:szCs w:val="24"/>
        </w:rPr>
        <w:t>This should be stricken form the ICR.</w:t>
      </w:r>
    </w:p>
    <w:p w:rsidR="00423299" w:rsidRPr="001731C9" w:rsidP="26B731E7" w14:paraId="6021000E" w14:textId="77777777">
      <w:pPr>
        <w:ind w:left="720"/>
        <w:rPr>
          <w:rFonts w:ascii="Arial" w:eastAsia="Arial" w:hAnsi="Arial" w:cs="Arial"/>
          <w:sz w:val="24"/>
          <w:szCs w:val="24"/>
        </w:rPr>
      </w:pPr>
      <w:r w:rsidRPr="001731C9">
        <w:rPr>
          <w:rFonts w:ascii="Arial" w:eastAsia="Arial" w:hAnsi="Arial" w:cs="Arial"/>
          <w:sz w:val="24"/>
          <w:szCs w:val="24"/>
        </w:rPr>
        <w:t>VA may request "missing" information that was *approved* by this ICR, they may *not* request "additional" information, not identified and not approved by this ICR, regardless of what the CFR may say.</w:t>
      </w:r>
    </w:p>
    <w:p w:rsidR="00423299" w:rsidRPr="001731C9" w:rsidP="26B731E7" w14:paraId="2B1C2934" w14:textId="10DBED08">
      <w:pPr>
        <w:ind w:left="720"/>
        <w:rPr>
          <w:rFonts w:ascii="Arial" w:eastAsia="Arial" w:hAnsi="Arial" w:cs="Arial"/>
          <w:sz w:val="24"/>
          <w:szCs w:val="24"/>
        </w:rPr>
      </w:pPr>
      <w:r w:rsidRPr="001731C9">
        <w:rPr>
          <w:rFonts w:ascii="Arial" w:eastAsia="Arial" w:hAnsi="Arial" w:cs="Arial"/>
          <w:sz w:val="24"/>
          <w:szCs w:val="24"/>
        </w:rPr>
        <w:t xml:space="preserve">44 USC 3501 et seq. overrides any and all </w:t>
      </w:r>
      <w:r w:rsidRPr="001731C9">
        <w:rPr>
          <w:rFonts w:ascii="Arial" w:eastAsia="Arial" w:hAnsi="Arial" w:cs="Arial"/>
          <w:sz w:val="24"/>
          <w:szCs w:val="24"/>
        </w:rPr>
        <w:t>agency</w:t>
      </w:r>
      <w:r w:rsidRPr="001731C9">
        <w:rPr>
          <w:rFonts w:ascii="Arial" w:eastAsia="Arial" w:hAnsi="Arial" w:cs="Arial"/>
          <w:sz w:val="24"/>
          <w:szCs w:val="24"/>
        </w:rPr>
        <w:t xml:space="preserve"> written regulations.</w:t>
      </w:r>
    </w:p>
    <w:p w:rsidR="00423299" w:rsidRPr="001731C9" w:rsidP="26B731E7" w14:paraId="24E96898" w14:textId="6A93D906">
      <w:pPr>
        <w:ind w:left="720"/>
        <w:rPr>
          <w:rFonts w:ascii="Arial" w:eastAsia="Arial" w:hAnsi="Arial" w:cs="Arial"/>
          <w:sz w:val="24"/>
          <w:szCs w:val="24"/>
        </w:rPr>
      </w:pPr>
      <w:r w:rsidRPr="001731C9">
        <w:rPr>
          <w:rFonts w:ascii="Arial" w:eastAsia="Arial" w:hAnsi="Arial" w:cs="Arial"/>
          <w:b/>
          <w:bCs/>
          <w:sz w:val="24"/>
          <w:szCs w:val="24"/>
        </w:rPr>
        <w:t>VA Response:</w:t>
      </w:r>
      <w:r w:rsidRPr="001731C9">
        <w:rPr>
          <w:rFonts w:ascii="Arial" w:eastAsia="Arial" w:hAnsi="Arial" w:cs="Arial"/>
          <w:sz w:val="24"/>
          <w:szCs w:val="24"/>
        </w:rPr>
        <w:t xml:space="preserve"> </w:t>
      </w:r>
      <w:r w:rsidRPr="001731C9" w:rsidR="23BE1325">
        <w:rPr>
          <w:rFonts w:ascii="Arial" w:eastAsia="Arial" w:hAnsi="Arial" w:cs="Arial"/>
          <w:sz w:val="24"/>
          <w:szCs w:val="24"/>
        </w:rPr>
        <w:t xml:space="preserve">VA has received your response and appreciates your feedback. </w:t>
      </w:r>
      <w:r w:rsidRPr="001731C9" w:rsidR="27F41DF4">
        <w:rPr>
          <w:rFonts w:ascii="Arial" w:eastAsia="Arial" w:hAnsi="Arial" w:cs="Arial"/>
          <w:sz w:val="24"/>
          <w:szCs w:val="24"/>
        </w:rPr>
        <w:t xml:space="preserve">If </w:t>
      </w:r>
      <w:r w:rsidRPr="001731C9" w:rsidR="430E0C64">
        <w:rPr>
          <w:rFonts w:ascii="Arial" w:eastAsia="Arial" w:hAnsi="Arial" w:cs="Arial"/>
          <w:sz w:val="24"/>
          <w:szCs w:val="24"/>
        </w:rPr>
        <w:t xml:space="preserve">the claimant failed to include all of the </w:t>
      </w:r>
      <w:r w:rsidRPr="001731C9" w:rsidR="01610679">
        <w:rPr>
          <w:rFonts w:ascii="Arial" w:eastAsia="Arial" w:hAnsi="Arial" w:cs="Arial"/>
          <w:sz w:val="24"/>
          <w:szCs w:val="24"/>
        </w:rPr>
        <w:t xml:space="preserve">information needed to adjudicate a claim </w:t>
      </w:r>
      <w:r w:rsidRPr="001731C9" w:rsidR="358DA573">
        <w:rPr>
          <w:rFonts w:ascii="Arial" w:eastAsia="Arial" w:hAnsi="Arial" w:cs="Arial"/>
          <w:sz w:val="24"/>
          <w:szCs w:val="24"/>
        </w:rPr>
        <w:t xml:space="preserve">for reimbursement such as </w:t>
      </w:r>
      <w:r w:rsidRPr="001731C9" w:rsidR="15683D3F">
        <w:rPr>
          <w:rFonts w:ascii="Arial" w:eastAsia="Arial" w:hAnsi="Arial" w:cs="Arial"/>
          <w:sz w:val="24"/>
          <w:szCs w:val="24"/>
        </w:rPr>
        <w:t>receipts</w:t>
      </w:r>
      <w:r w:rsidRPr="001731C9" w:rsidR="358DA573">
        <w:rPr>
          <w:rFonts w:ascii="Arial" w:eastAsia="Arial" w:hAnsi="Arial" w:cs="Arial"/>
          <w:sz w:val="24"/>
          <w:szCs w:val="24"/>
        </w:rPr>
        <w:t xml:space="preserve"> for meals and lodging, tolls, etc</w:t>
      </w:r>
      <w:r w:rsidRPr="001731C9" w:rsidR="01610679">
        <w:rPr>
          <w:rFonts w:ascii="Arial" w:eastAsia="Arial" w:hAnsi="Arial" w:cs="Arial"/>
          <w:sz w:val="24"/>
          <w:szCs w:val="24"/>
        </w:rPr>
        <w:t>.</w:t>
      </w:r>
      <w:r w:rsidRPr="001731C9" w:rsidR="0B28638F">
        <w:rPr>
          <w:rFonts w:ascii="Arial" w:eastAsia="Arial" w:hAnsi="Arial" w:cs="Arial"/>
          <w:sz w:val="24"/>
          <w:szCs w:val="24"/>
        </w:rPr>
        <w:t>,</w:t>
      </w:r>
      <w:r w:rsidRPr="001731C9" w:rsidR="01610679">
        <w:rPr>
          <w:rFonts w:ascii="Arial" w:eastAsia="Arial" w:hAnsi="Arial" w:cs="Arial"/>
          <w:sz w:val="24"/>
          <w:szCs w:val="24"/>
        </w:rPr>
        <w:t xml:space="preserve"> VA provides the opportunity to </w:t>
      </w:r>
      <w:r w:rsidRPr="001731C9" w:rsidR="576CAC3B">
        <w:rPr>
          <w:rFonts w:ascii="Arial" w:eastAsia="Arial" w:hAnsi="Arial" w:cs="Arial"/>
          <w:sz w:val="24"/>
          <w:szCs w:val="24"/>
        </w:rPr>
        <w:t xml:space="preserve">the claimant </w:t>
      </w:r>
      <w:r w:rsidRPr="001731C9" w:rsidR="01610679">
        <w:rPr>
          <w:rFonts w:ascii="Arial" w:eastAsia="Arial" w:hAnsi="Arial" w:cs="Arial"/>
          <w:sz w:val="24"/>
          <w:szCs w:val="24"/>
        </w:rPr>
        <w:t xml:space="preserve">to submit documentation to support the claim. </w:t>
      </w:r>
    </w:p>
    <w:p w:rsidR="00423299" w:rsidP="61A3EFAB" w14:paraId="1E7FEF97" w14:textId="09DE97DD">
      <w:pPr>
        <w:ind w:left="720"/>
      </w:pPr>
    </w:p>
    <w:p w:rsidR="00423299" w:rsidP="00423299" w14:paraId="008236E0" w14:textId="77777777">
      <w:pPr>
        <w:ind w:left="360"/>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B9F0FC9"/>
    <w:multiLevelType w:val="hybridMultilevel"/>
    <w:tmpl w:val="433009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0DB4CAE"/>
    <w:multiLevelType w:val="hybridMultilevel"/>
    <w:tmpl w:val="2AEAC5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7B4003E"/>
    <w:multiLevelType w:val="hybridMultilevel"/>
    <w:tmpl w:val="7A4C59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C5A64AC"/>
    <w:multiLevelType w:val="hybridMultilevel"/>
    <w:tmpl w:val="0D18B12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70012D0E"/>
    <w:multiLevelType w:val="hybridMultilevel"/>
    <w:tmpl w:val="563EDB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4"/>
  </w:num>
  <w:num w:numId="2" w16cid:durableId="874544571">
    <w:abstractNumId w:val="2"/>
  </w:num>
  <w:num w:numId="3" w16cid:durableId="1130435058">
    <w:abstractNumId w:val="1"/>
  </w:num>
  <w:num w:numId="4" w16cid:durableId="1495533255">
    <w:abstractNumId w:val="5"/>
  </w:num>
  <w:num w:numId="5" w16cid:durableId="286815584">
    <w:abstractNumId w:val="3"/>
  </w:num>
  <w:num w:numId="6" w16cid:durableId="1202283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107DF"/>
    <w:rsid w:val="0001721D"/>
    <w:rsid w:val="00026E9C"/>
    <w:rsid w:val="000353ED"/>
    <w:rsid w:val="0004653B"/>
    <w:rsid w:val="000543F8"/>
    <w:rsid w:val="00056182"/>
    <w:rsid w:val="0006156D"/>
    <w:rsid w:val="00067CFA"/>
    <w:rsid w:val="000766F8"/>
    <w:rsid w:val="0008393E"/>
    <w:rsid w:val="00084BE6"/>
    <w:rsid w:val="00097860"/>
    <w:rsid w:val="000B3BA1"/>
    <w:rsid w:val="000C3A29"/>
    <w:rsid w:val="000C4167"/>
    <w:rsid w:val="000C682F"/>
    <w:rsid w:val="000D60C4"/>
    <w:rsid w:val="000E2ED8"/>
    <w:rsid w:val="000F4527"/>
    <w:rsid w:val="000F651A"/>
    <w:rsid w:val="00107AEC"/>
    <w:rsid w:val="00142E5B"/>
    <w:rsid w:val="00144B10"/>
    <w:rsid w:val="00147C21"/>
    <w:rsid w:val="00160D7D"/>
    <w:rsid w:val="00171AB3"/>
    <w:rsid w:val="001731C9"/>
    <w:rsid w:val="00181CCD"/>
    <w:rsid w:val="001B1F92"/>
    <w:rsid w:val="001C0BD0"/>
    <w:rsid w:val="001E54AD"/>
    <w:rsid w:val="0020047C"/>
    <w:rsid w:val="0020457B"/>
    <w:rsid w:val="002138B7"/>
    <w:rsid w:val="002154A1"/>
    <w:rsid w:val="00224515"/>
    <w:rsid w:val="002731AD"/>
    <w:rsid w:val="002D07EB"/>
    <w:rsid w:val="002E02E2"/>
    <w:rsid w:val="002F0200"/>
    <w:rsid w:val="00303B6A"/>
    <w:rsid w:val="003110D4"/>
    <w:rsid w:val="00320919"/>
    <w:rsid w:val="0032526D"/>
    <w:rsid w:val="0035408B"/>
    <w:rsid w:val="00357510"/>
    <w:rsid w:val="0036080C"/>
    <w:rsid w:val="00392A47"/>
    <w:rsid w:val="00393284"/>
    <w:rsid w:val="00393B99"/>
    <w:rsid w:val="003A2EB1"/>
    <w:rsid w:val="003A4795"/>
    <w:rsid w:val="003D2F5A"/>
    <w:rsid w:val="003E03AD"/>
    <w:rsid w:val="003F1251"/>
    <w:rsid w:val="00401248"/>
    <w:rsid w:val="00401B65"/>
    <w:rsid w:val="00423299"/>
    <w:rsid w:val="00442150"/>
    <w:rsid w:val="00471BC8"/>
    <w:rsid w:val="00492252"/>
    <w:rsid w:val="004B1A60"/>
    <w:rsid w:val="004B1DB7"/>
    <w:rsid w:val="004C1651"/>
    <w:rsid w:val="004D22ED"/>
    <w:rsid w:val="004D2982"/>
    <w:rsid w:val="004D4F6B"/>
    <w:rsid w:val="004E0079"/>
    <w:rsid w:val="004E3DB5"/>
    <w:rsid w:val="004F4162"/>
    <w:rsid w:val="004F64B0"/>
    <w:rsid w:val="005068A1"/>
    <w:rsid w:val="00541205"/>
    <w:rsid w:val="00546201"/>
    <w:rsid w:val="00546439"/>
    <w:rsid w:val="00547E70"/>
    <w:rsid w:val="005559AB"/>
    <w:rsid w:val="00560E07"/>
    <w:rsid w:val="005A3E4F"/>
    <w:rsid w:val="005B496C"/>
    <w:rsid w:val="00607C49"/>
    <w:rsid w:val="00614051"/>
    <w:rsid w:val="00651C65"/>
    <w:rsid w:val="0065451F"/>
    <w:rsid w:val="00654B52"/>
    <w:rsid w:val="006875E6"/>
    <w:rsid w:val="00687D4C"/>
    <w:rsid w:val="006B2F88"/>
    <w:rsid w:val="006E04A6"/>
    <w:rsid w:val="006E21E1"/>
    <w:rsid w:val="006E57F0"/>
    <w:rsid w:val="006F2587"/>
    <w:rsid w:val="006F4E64"/>
    <w:rsid w:val="00710182"/>
    <w:rsid w:val="00714A3C"/>
    <w:rsid w:val="00736B8D"/>
    <w:rsid w:val="0075055E"/>
    <w:rsid w:val="007620D2"/>
    <w:rsid w:val="00781275"/>
    <w:rsid w:val="007A198D"/>
    <w:rsid w:val="007B3F9A"/>
    <w:rsid w:val="007C2559"/>
    <w:rsid w:val="007E7A8A"/>
    <w:rsid w:val="00810FE5"/>
    <w:rsid w:val="0081149F"/>
    <w:rsid w:val="00817234"/>
    <w:rsid w:val="008478CA"/>
    <w:rsid w:val="00851EAE"/>
    <w:rsid w:val="00867A2D"/>
    <w:rsid w:val="00882568"/>
    <w:rsid w:val="00896256"/>
    <w:rsid w:val="00902D8A"/>
    <w:rsid w:val="009141C5"/>
    <w:rsid w:val="00916D56"/>
    <w:rsid w:val="009739F8"/>
    <w:rsid w:val="00974817"/>
    <w:rsid w:val="009749F2"/>
    <w:rsid w:val="00976CFE"/>
    <w:rsid w:val="00976D38"/>
    <w:rsid w:val="00982270"/>
    <w:rsid w:val="00992170"/>
    <w:rsid w:val="009A7E61"/>
    <w:rsid w:val="009B5937"/>
    <w:rsid w:val="009B6191"/>
    <w:rsid w:val="009C0A53"/>
    <w:rsid w:val="00A16C80"/>
    <w:rsid w:val="00A26801"/>
    <w:rsid w:val="00A653FF"/>
    <w:rsid w:val="00A81722"/>
    <w:rsid w:val="00A9194F"/>
    <w:rsid w:val="00A92BE2"/>
    <w:rsid w:val="00A92C0E"/>
    <w:rsid w:val="00AA18D9"/>
    <w:rsid w:val="00AA4F98"/>
    <w:rsid w:val="00AB379B"/>
    <w:rsid w:val="00AB45C4"/>
    <w:rsid w:val="00AB46CE"/>
    <w:rsid w:val="00AD13D9"/>
    <w:rsid w:val="00AF1513"/>
    <w:rsid w:val="00B00D1D"/>
    <w:rsid w:val="00B01F7C"/>
    <w:rsid w:val="00B040AD"/>
    <w:rsid w:val="00B0680B"/>
    <w:rsid w:val="00B166C1"/>
    <w:rsid w:val="00B21F13"/>
    <w:rsid w:val="00B539D1"/>
    <w:rsid w:val="00B66BDE"/>
    <w:rsid w:val="00B76A6F"/>
    <w:rsid w:val="00B772C4"/>
    <w:rsid w:val="00B82AD1"/>
    <w:rsid w:val="00B834D1"/>
    <w:rsid w:val="00B91E13"/>
    <w:rsid w:val="00B93B59"/>
    <w:rsid w:val="00BA1673"/>
    <w:rsid w:val="00BB29AB"/>
    <w:rsid w:val="00BB5775"/>
    <w:rsid w:val="00BE5E54"/>
    <w:rsid w:val="00BE772A"/>
    <w:rsid w:val="00BF5402"/>
    <w:rsid w:val="00C0398F"/>
    <w:rsid w:val="00C27B2E"/>
    <w:rsid w:val="00C311B3"/>
    <w:rsid w:val="00C4311C"/>
    <w:rsid w:val="00C45084"/>
    <w:rsid w:val="00C50D71"/>
    <w:rsid w:val="00C635A8"/>
    <w:rsid w:val="00C8211D"/>
    <w:rsid w:val="00CA7A5F"/>
    <w:rsid w:val="00CE3F07"/>
    <w:rsid w:val="00CF4514"/>
    <w:rsid w:val="00D11674"/>
    <w:rsid w:val="00D1683D"/>
    <w:rsid w:val="00D33537"/>
    <w:rsid w:val="00D344DD"/>
    <w:rsid w:val="00D63AC7"/>
    <w:rsid w:val="00D74FB5"/>
    <w:rsid w:val="00DB435E"/>
    <w:rsid w:val="00DD28B7"/>
    <w:rsid w:val="00DD474A"/>
    <w:rsid w:val="00DD640F"/>
    <w:rsid w:val="00DE0083"/>
    <w:rsid w:val="00E307E1"/>
    <w:rsid w:val="00E43D3E"/>
    <w:rsid w:val="00E46838"/>
    <w:rsid w:val="00E54D73"/>
    <w:rsid w:val="00E57096"/>
    <w:rsid w:val="00E642A2"/>
    <w:rsid w:val="00E6780E"/>
    <w:rsid w:val="00E7434E"/>
    <w:rsid w:val="00E81FE1"/>
    <w:rsid w:val="00E83D1F"/>
    <w:rsid w:val="00E83E88"/>
    <w:rsid w:val="00E83EED"/>
    <w:rsid w:val="00E84928"/>
    <w:rsid w:val="00EB4006"/>
    <w:rsid w:val="00EC1AFB"/>
    <w:rsid w:val="00ED13F6"/>
    <w:rsid w:val="00EE02E1"/>
    <w:rsid w:val="00EF760B"/>
    <w:rsid w:val="00F03C99"/>
    <w:rsid w:val="00F04EDF"/>
    <w:rsid w:val="00F075AA"/>
    <w:rsid w:val="00F1216C"/>
    <w:rsid w:val="00F12E79"/>
    <w:rsid w:val="00F218C5"/>
    <w:rsid w:val="00F2720E"/>
    <w:rsid w:val="00F30551"/>
    <w:rsid w:val="00F32CE1"/>
    <w:rsid w:val="00F36ADE"/>
    <w:rsid w:val="00F52E71"/>
    <w:rsid w:val="00F54EEA"/>
    <w:rsid w:val="00F61DA8"/>
    <w:rsid w:val="00FA3EC4"/>
    <w:rsid w:val="00FA6DBF"/>
    <w:rsid w:val="00FB32FA"/>
    <w:rsid w:val="00FB7F01"/>
    <w:rsid w:val="00FD0076"/>
    <w:rsid w:val="00FE3637"/>
    <w:rsid w:val="01610679"/>
    <w:rsid w:val="04984329"/>
    <w:rsid w:val="0558FFE1"/>
    <w:rsid w:val="05ECBF0C"/>
    <w:rsid w:val="05FB8C68"/>
    <w:rsid w:val="07721F37"/>
    <w:rsid w:val="0B28638F"/>
    <w:rsid w:val="0C411DCA"/>
    <w:rsid w:val="0C5B866E"/>
    <w:rsid w:val="0F8EE39B"/>
    <w:rsid w:val="1165FAAC"/>
    <w:rsid w:val="15376376"/>
    <w:rsid w:val="15683D3F"/>
    <w:rsid w:val="16B70AD2"/>
    <w:rsid w:val="189F5071"/>
    <w:rsid w:val="18CD35EC"/>
    <w:rsid w:val="1BFC4AF2"/>
    <w:rsid w:val="223238D1"/>
    <w:rsid w:val="23BE1325"/>
    <w:rsid w:val="26B731E7"/>
    <w:rsid w:val="27F41DF4"/>
    <w:rsid w:val="2B00402A"/>
    <w:rsid w:val="3185E527"/>
    <w:rsid w:val="32DBB2D7"/>
    <w:rsid w:val="3451FE34"/>
    <w:rsid w:val="34DFE517"/>
    <w:rsid w:val="358DA573"/>
    <w:rsid w:val="35DC8E9E"/>
    <w:rsid w:val="3886049C"/>
    <w:rsid w:val="39AB50CD"/>
    <w:rsid w:val="3A5DA47F"/>
    <w:rsid w:val="402A587A"/>
    <w:rsid w:val="4117EB23"/>
    <w:rsid w:val="430E0C64"/>
    <w:rsid w:val="44F79212"/>
    <w:rsid w:val="45F2C538"/>
    <w:rsid w:val="460BD653"/>
    <w:rsid w:val="46EA9597"/>
    <w:rsid w:val="471A8877"/>
    <w:rsid w:val="4E773751"/>
    <w:rsid w:val="511A49DF"/>
    <w:rsid w:val="52020227"/>
    <w:rsid w:val="5477E1B5"/>
    <w:rsid w:val="575742F6"/>
    <w:rsid w:val="576CAC3B"/>
    <w:rsid w:val="5827612F"/>
    <w:rsid w:val="59AD698B"/>
    <w:rsid w:val="5B8C7452"/>
    <w:rsid w:val="5E3E6B6C"/>
    <w:rsid w:val="5EDB0A38"/>
    <w:rsid w:val="61A3EFAB"/>
    <w:rsid w:val="6359212A"/>
    <w:rsid w:val="694CFFE5"/>
    <w:rsid w:val="698527F9"/>
    <w:rsid w:val="6995C2D3"/>
    <w:rsid w:val="6BB61AD0"/>
    <w:rsid w:val="7148254A"/>
    <w:rsid w:val="7A17A9FF"/>
    <w:rsid w:val="7AFDA6CA"/>
    <w:rsid w:val="7FB351C4"/>
  </w:rsids>
  <w:docVars>
    <w:docVar w:name="__Grammarly_42___1" w:val="H4sIAAAAAAAEAKtWcslP9kxRslIyNDY2NzU2MDcxMjU0NzAzNrdU0lEKTi0uzszPAykwNKgFAAIPqM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961A63E"/>
  <w15:chartTrackingRefBased/>
  <w15:docId w15:val="{AA8D70CF-2A59-47E1-95D2-091B79EB0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 w:type="character" w:customStyle="1" w:styleId="normaltextrun">
    <w:name w:val="normaltextrun"/>
    <w:basedOn w:val="DefaultParagraphFont"/>
    <w:rsid w:val="00E83E88"/>
  </w:style>
  <w:style w:type="character" w:customStyle="1" w:styleId="eop">
    <w:name w:val="eop"/>
    <w:basedOn w:val="DefaultParagraphFont"/>
    <w:rsid w:val="00E83E88"/>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oleObject" Target="embeddings/oleObject3.bin" /><Relationship Id="rId14" Type="http://schemas.openxmlformats.org/officeDocument/2006/relationships/image" Target="media/image4.emf" /><Relationship Id="rId15" Type="http://schemas.openxmlformats.org/officeDocument/2006/relationships/oleObject" Target="embeddings/oleObject4.bin" /><Relationship Id="rId16" Type="http://schemas.openxmlformats.org/officeDocument/2006/relationships/image" Target="media/image5.emf" /><Relationship Id="rId17" Type="http://schemas.openxmlformats.org/officeDocument/2006/relationships/oleObject" Target="embeddings/oleObject5.bin" /><Relationship Id="rId18" Type="http://schemas.openxmlformats.org/officeDocument/2006/relationships/image" Target="media/image6.emf" /><Relationship Id="rId19" Type="http://schemas.openxmlformats.org/officeDocument/2006/relationships/oleObject" Target="embeddings/oleObject6.bin" /><Relationship Id="rId2" Type="http://schemas.openxmlformats.org/officeDocument/2006/relationships/webSettings" Target="webSettings.xml" /><Relationship Id="rId20" Type="http://schemas.openxmlformats.org/officeDocument/2006/relationships/image" Target="media/image7.emf" /><Relationship Id="rId21" Type="http://schemas.openxmlformats.org/officeDocument/2006/relationships/oleObject" Target="embeddings/oleObject7.bin" /><Relationship Id="rId22" Type="http://schemas.openxmlformats.org/officeDocument/2006/relationships/image" Target="media/image8.emf" /><Relationship Id="rId23" Type="http://schemas.openxmlformats.org/officeDocument/2006/relationships/oleObject" Target="embeddings/oleObject8.bin" /><Relationship Id="rId24" Type="http://schemas.openxmlformats.org/officeDocument/2006/relationships/image" Target="media/image9.emf" /><Relationship Id="rId25" Type="http://schemas.openxmlformats.org/officeDocument/2006/relationships/oleObject" Target="embeddings/oleObject9.bin" /><Relationship Id="rId26" Type="http://schemas.openxmlformats.org/officeDocument/2006/relationships/image" Target="media/image10.emf" /><Relationship Id="rId27" Type="http://schemas.openxmlformats.org/officeDocument/2006/relationships/oleObject" Target="embeddings/oleObject10.bin" /><Relationship Id="rId28" Type="http://schemas.openxmlformats.org/officeDocument/2006/relationships/image" Target="media/image11.emf" /><Relationship Id="rId29" Type="http://schemas.openxmlformats.org/officeDocument/2006/relationships/oleObject" Target="embeddings/oleObject11.bin" /><Relationship Id="rId3" Type="http://schemas.openxmlformats.org/officeDocument/2006/relationships/fontTable" Target="fontTable.xml" /><Relationship Id="rId30" Type="http://schemas.openxmlformats.org/officeDocument/2006/relationships/hyperlink" Target="https://www.military.com/daily-news/2024/02/27/veteran-travel-reimbursement-headaches-prompt-va-pursue-new-optionsclaims-filing-processing.html" TargetMode="External" /><Relationship Id="rId31" Type="http://schemas.openxmlformats.org/officeDocument/2006/relationships/hyperlink" Target="https://www.va.gov/montana-health-care/stories/montana-va-makes-appointment-verification-lettermore-available-to-veterans/" TargetMode="External" /><Relationship Id="rId32" Type="http://schemas.openxmlformats.org/officeDocument/2006/relationships/hyperlink" Target="https://thehill.com/homenews/house/4718530-va-travel-claims-system-under-fire-house/" TargetMode="External" /><Relationship Id="rId33" Type="http://schemas.openxmlformats.org/officeDocument/2006/relationships/hyperlink" Target="https://www.alaskasnewssource.com/2024/04/12/veteran-pleads-help-va-leaders-struggle-keep-pace-with-reimbursement-" TargetMode="External" /><Relationship Id="rId34" Type="http://schemas.openxmlformats.org/officeDocument/2006/relationships/hyperlink" Target="https://www.tn.gov/content/dam/tn/veteranservices/learning/powerpoints/2024-quarterly-training/2024-spring-regionaltraining/veterans-transportation-program-presentation/Benficiary%20Travel%20Mileage%20Reimbursment%20Tri-Fold.pdf" TargetMode="External" /><Relationship Id="rId35" Type="http://schemas.openxmlformats.org/officeDocument/2006/relationships/hyperlink" Target="https://vetsbenefits.net/community-care-travel-reimbursement-t201799.html" TargetMode="External" /><Relationship Id="rId36" Type="http://schemas.openxmlformats.org/officeDocument/2006/relationships/hyperlink" Target="https://golden.house.gov/media/press-releases/maine-delegation-calls-on-va-secretary-to-fix-travel-reimbursement-system" TargetMode="External" /><Relationship Id="rId37" Type="http://schemas.openxmlformats.org/officeDocument/2006/relationships/hyperlink" Target="https://community.hadit.com/topic/87307-lab-test-one-way-orround-trip-travel-reimbursement/" TargetMode="External" /><Relationship Id="rId38" Type="http://schemas.openxmlformats.org/officeDocument/2006/relationships/hyperlink" Target="https://www.reddit.com/r/Veterans/comments/11fit4u/has_anyone_ever_actually_been_able_to_file_a/" TargetMode="External" /><Relationship Id="rId39" Type="http://schemas.openxmlformats.org/officeDocument/2006/relationships/hyperlink" Target="https://www.reddit.com/r/Veterans/comments/14f9xmk/the_va_is_trash/" TargetMode="External" /><Relationship Id="rId4" Type="http://schemas.openxmlformats.org/officeDocument/2006/relationships/customXml" Target="../customXml/item1.xml" /><Relationship Id="rId40" Type="http://schemas.openxmlformats.org/officeDocument/2006/relationships/hyperlink" Target="https://www.reddit.com/r/Veterans/comments/1dfbmsk/btsss_online_upload_down/" TargetMode="External" /><Relationship Id="rId41" Type="http://schemas.openxmlformats.org/officeDocument/2006/relationships/hyperlink" Target="https://www.reddit.com/r/Veterans/comments/pgpeya/the_va_has_made_it_impossible_to_get_travel_pay/" TargetMode="External" /><Relationship Id="rId42" Type="http://schemas.openxmlformats.org/officeDocument/2006/relationships/hyperlink" Target="https://www.reddit.com/r/Veterans/comments/174kmex/va_travel_pay_down/" TargetMode="External" /><Relationship Id="rId43" Type="http://schemas.openxmlformats.org/officeDocument/2006/relationships/hyperlink" Target="https://www.youtube.com/watch?v=dtMK8mMFNLg" TargetMode="External" /><Relationship Id="rId44" Type="http://schemas.openxmlformats.org/officeDocument/2006/relationships/hyperlink" Target="https://www.youtube.com/watch?v=lg3XGnTwMR4" TargetMode="External" /><Relationship Id="rId45" Type="http://schemas.openxmlformats.org/officeDocument/2006/relationships/hyperlink" Target="https://www.youtube.com/watch?v=bCDjoxNLd_Y" TargetMode="External" /><Relationship Id="rId46" Type="http://schemas.openxmlformats.org/officeDocument/2006/relationships/hyperlink" Target="https://content.govdelivery.com/attachments/USVHA/2021/08/05/file_attachments/1898626/Business%20Office%20newslett" TargetMode="External" /><Relationship Id="rId47" Type="http://schemas.openxmlformats.org/officeDocument/2006/relationships/hyperlink" Target="https://www.youtube.com/watch?v=ai_LYF3al-s" TargetMode="External" /><Relationship Id="rId48" Type="http://schemas.openxmlformats.org/officeDocument/2006/relationships/theme" Target="theme/theme1.xml" /><Relationship Id="rId49" Type="http://schemas.openxmlformats.org/officeDocument/2006/relationships/numbering" Target="numbering.xml" /><Relationship Id="rId5" Type="http://schemas.openxmlformats.org/officeDocument/2006/relationships/customXml" Target="../customXml/item2.xml" /><Relationship Id="rId50"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CD9E1C-E191-438B-BFF9-70A019CA670E}">
  <ds:schemaRefs>
    <ds:schemaRef ds:uri="http://schemas.microsoft.com/sharepoint/v3/contenttype/forms"/>
  </ds:schemaRefs>
</ds:datastoreItem>
</file>

<file path=customXml/itemProps3.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2957</Words>
  <Characters>16861</Characters>
  <Application>Microsoft Office Word</Application>
  <DocSecurity>0</DocSecurity>
  <Lines>140</Lines>
  <Paragraphs>39</Paragraphs>
  <ScaleCrop>false</ScaleCrop>
  <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42:00Z</dcterms:created>
  <dcterms:modified xsi:type="dcterms:W3CDTF">2024-11-1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